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0"/>
        <w:tblpPr w:leftFromText="180" w:rightFromText="180" w:vertAnchor="text" w:horzAnchor="page" w:tblpX="3209" w:tblpY="433"/>
        <w:tblW w:w="6660" w:type="dxa"/>
        <w:tblInd w:w="0" w:type="dxa"/>
        <w:tblCellMar>
          <w:top w:w="98" w:type="dxa"/>
          <w:left w:w="383" w:type="dxa"/>
          <w:right w:w="115" w:type="dxa"/>
        </w:tblCellMar>
        <w:tblLook w:val="04A0" w:firstRow="1" w:lastRow="0" w:firstColumn="1" w:lastColumn="0" w:noHBand="0" w:noVBand="1"/>
      </w:tblPr>
      <w:tblGrid>
        <w:gridCol w:w="6660"/>
      </w:tblGrid>
      <w:tr w:rsidR="00E73183" w14:paraId="3A930E8C" w14:textId="77777777" w:rsidTr="00E73183">
        <w:trPr>
          <w:trHeight w:val="9049"/>
        </w:trPr>
        <w:tc>
          <w:tcPr>
            <w:tcW w:w="6660" w:type="dxa"/>
            <w:tcBorders>
              <w:top w:val="single" w:sz="12" w:space="0" w:color="385D8A"/>
              <w:left w:val="single" w:sz="12" w:space="0" w:color="385D8A"/>
              <w:bottom w:val="single" w:sz="12" w:space="0" w:color="385D8A"/>
              <w:right w:val="single" w:sz="12" w:space="0" w:color="385D8A"/>
            </w:tcBorders>
          </w:tcPr>
          <w:p w14:paraId="5E11FB2A" w14:textId="77777777" w:rsidR="00E73183" w:rsidRDefault="00E73183" w:rsidP="00C77C9F">
            <w:pPr>
              <w:spacing w:line="276" w:lineRule="auto"/>
              <w:ind w:right="298"/>
              <w:jc w:val="center"/>
            </w:pPr>
            <w:bookmarkStart w:id="0" w:name="_GoBack"/>
            <w:bookmarkEnd w:id="0"/>
          </w:p>
          <w:p w14:paraId="72DD6421" w14:textId="77777777" w:rsidR="00E73183" w:rsidRDefault="00E73183" w:rsidP="00C77C9F">
            <w:pPr>
              <w:spacing w:line="276" w:lineRule="auto"/>
              <w:ind w:right="298"/>
              <w:jc w:val="center"/>
            </w:pPr>
            <w:r>
              <w:t xml:space="preserve"> </w:t>
            </w:r>
          </w:p>
          <w:p w14:paraId="32573914" w14:textId="77777777" w:rsidR="00E73183" w:rsidRDefault="00E73183" w:rsidP="00C77C9F">
            <w:pPr>
              <w:spacing w:after="40" w:line="276" w:lineRule="auto"/>
              <w:ind w:left="210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33F36A" wp14:editId="510E1507">
                      <wp:simplePos x="0" y="0"/>
                      <wp:positionH relativeFrom="column">
                        <wp:posOffset>1296670</wp:posOffset>
                      </wp:positionH>
                      <wp:positionV relativeFrom="paragraph">
                        <wp:posOffset>127635</wp:posOffset>
                      </wp:positionV>
                      <wp:extent cx="1076960" cy="955040"/>
                      <wp:effectExtent l="0" t="0" r="27940" b="1651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6960" cy="955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49A07C" w14:textId="77777777" w:rsidR="00237925" w:rsidRPr="006F7430" w:rsidRDefault="00237925" w:rsidP="006F743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[Logo Instansi / Lembaga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5133F36A" id="Oval 3" o:spid="_x0000_s1026" style="position:absolute;left:0;text-align:left;margin-left:102.1pt;margin-top:10.05pt;width:84.8pt;height:75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" filled="f" strokecolor="black [3213]" strokeweight="1pt">
                      <v:stroke joinstyle="miter"/>
                      <v:textbox>
                        <w:txbxContent>
                          <w:p w14:paraId="2449A07C" w14:textId="77777777" w:rsidR="00237925" w:rsidRPr="006F7430" w:rsidRDefault="00237925" w:rsidP="006F743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Logo Instansi / Lembaga]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7358E1B" w14:textId="77777777" w:rsidR="00E73183" w:rsidRDefault="00E73183" w:rsidP="00C77C9F">
            <w:pPr>
              <w:spacing w:line="276" w:lineRule="auto"/>
              <w:ind w:left="132"/>
              <w:jc w:val="center"/>
            </w:pPr>
            <w:r>
              <w:rPr>
                <w:b/>
              </w:rPr>
              <w:t xml:space="preserve"> </w:t>
            </w:r>
          </w:p>
          <w:p w14:paraId="3C99737B" w14:textId="77777777" w:rsidR="00E73183" w:rsidRDefault="00E73183" w:rsidP="00C77C9F">
            <w:pPr>
              <w:spacing w:after="405" w:line="276" w:lineRule="auto"/>
              <w:ind w:left="132"/>
              <w:rPr>
                <w:b/>
              </w:rPr>
            </w:pPr>
          </w:p>
          <w:p w14:paraId="65F00F12" w14:textId="77777777" w:rsidR="00E73183" w:rsidRDefault="00E73183" w:rsidP="00C77C9F">
            <w:pPr>
              <w:spacing w:after="405" w:line="276" w:lineRule="auto"/>
            </w:pPr>
          </w:p>
          <w:p w14:paraId="457F1A21" w14:textId="77777777" w:rsidR="00E73183" w:rsidRPr="0037230A" w:rsidRDefault="00E73183" w:rsidP="00C77C9F">
            <w:pPr>
              <w:spacing w:line="276" w:lineRule="auto"/>
              <w:ind w:right="534"/>
              <w:jc w:val="center"/>
              <w:rPr>
                <w:rFonts w:ascii="Times New Roman" w:hAnsi="Times New Roman" w:cs="Times New Roman"/>
              </w:rPr>
            </w:pPr>
            <w:r w:rsidRPr="0037230A">
              <w:rPr>
                <w:rFonts w:ascii="Times New Roman" w:hAnsi="Times New Roman" w:cs="Times New Roman"/>
                <w:b/>
              </w:rPr>
              <w:t>JUDUL</w:t>
            </w:r>
            <w:r w:rsidR="00A523FE" w:rsidRPr="0037230A">
              <w:rPr>
                <w:rFonts w:ascii="Times New Roman" w:hAnsi="Times New Roman" w:cs="Times New Roman"/>
              </w:rPr>
              <w:t xml:space="preserve"> </w:t>
            </w:r>
            <w:r w:rsidR="00A523FE" w:rsidRPr="0037230A">
              <w:rPr>
                <w:rFonts w:ascii="Times New Roman" w:hAnsi="Times New Roman" w:cs="Times New Roman"/>
                <w:b/>
              </w:rPr>
              <w:t>KARYA INOVASI</w:t>
            </w:r>
          </w:p>
          <w:p w14:paraId="381A2FBE" w14:textId="77777777" w:rsidR="00E73183" w:rsidRDefault="00E73183" w:rsidP="00C77C9F">
            <w:pPr>
              <w:spacing w:line="276" w:lineRule="auto"/>
              <w:ind w:right="532"/>
              <w:jc w:val="center"/>
            </w:pPr>
            <w:r>
              <w:t xml:space="preserve">……………………………………………………………………………… </w:t>
            </w:r>
          </w:p>
          <w:p w14:paraId="5FA65800" w14:textId="77777777" w:rsidR="00A523FE" w:rsidRPr="0037230A" w:rsidRDefault="00A523FE" w:rsidP="00C77C9F">
            <w:pPr>
              <w:spacing w:line="276" w:lineRule="auto"/>
              <w:ind w:right="52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30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TEGORI: </w:t>
            </w:r>
            <w:r w:rsidRPr="003723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8AD8E3" w14:textId="77777777" w:rsidR="00A523FE" w:rsidRPr="0037230A" w:rsidRDefault="00A523FE" w:rsidP="00C77C9F">
            <w:pPr>
              <w:spacing w:line="276" w:lineRule="auto"/>
              <w:ind w:right="516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230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CUS/CARBON REDUCTION</w:t>
            </w:r>
          </w:p>
          <w:p w14:paraId="68AF2A9E" w14:textId="77777777" w:rsidR="00A523FE" w:rsidRDefault="00A523FE" w:rsidP="00C77C9F">
            <w:pPr>
              <w:spacing w:line="276" w:lineRule="auto"/>
              <w:ind w:right="516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  <w:p w14:paraId="2302EB68" w14:textId="77777777" w:rsidR="00A523FE" w:rsidRDefault="00A523FE" w:rsidP="00C77C9F">
            <w:pPr>
              <w:spacing w:line="276" w:lineRule="auto"/>
              <w:ind w:right="516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  <w:p w14:paraId="420DBFDC" w14:textId="77777777" w:rsidR="00A523FE" w:rsidRPr="00A523FE" w:rsidRDefault="00A523FE" w:rsidP="00C77C9F">
            <w:pPr>
              <w:spacing w:line="276" w:lineRule="auto"/>
              <w:ind w:right="516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248634EA" w14:textId="77777777" w:rsidR="00E73183" w:rsidRPr="00455D44" w:rsidRDefault="00E73183" w:rsidP="00C77C9F">
            <w:pPr>
              <w:spacing w:line="276" w:lineRule="auto"/>
              <w:ind w:right="46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</w:rPr>
              <w:t xml:space="preserve">Diusulkan oleh: </w:t>
            </w:r>
          </w:p>
          <w:p w14:paraId="4BA8AE41" w14:textId="77777777" w:rsidR="00E73183" w:rsidRPr="00455D44" w:rsidRDefault="00E73183" w:rsidP="00C77C9F">
            <w:pPr>
              <w:spacing w:line="276" w:lineRule="auto"/>
              <w:ind w:left="756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</w:rPr>
              <w:t>____________</w:t>
            </w:r>
            <w:r w:rsidR="00832DBC" w:rsidRPr="00455D44">
              <w:rPr>
                <w:rFonts w:ascii="Times New Roman" w:hAnsi="Times New Roman" w:cs="Times New Roman"/>
              </w:rPr>
              <w:t>___________ (Nama Ketua Tim</w:t>
            </w:r>
            <w:r w:rsidRPr="00455D44">
              <w:rPr>
                <w:rFonts w:ascii="Times New Roman" w:hAnsi="Times New Roman" w:cs="Times New Roman"/>
              </w:rPr>
              <w:t xml:space="preserve">)  </w:t>
            </w:r>
          </w:p>
          <w:p w14:paraId="2131C4C3" w14:textId="77777777" w:rsidR="00E73183" w:rsidRPr="00455D44" w:rsidRDefault="00E73183" w:rsidP="00C77C9F">
            <w:pPr>
              <w:spacing w:line="276" w:lineRule="auto"/>
              <w:ind w:left="756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</w:rPr>
              <w:t xml:space="preserve">_______________________ (Nama Anggota 1)  </w:t>
            </w:r>
          </w:p>
          <w:p w14:paraId="0D563BD1" w14:textId="77777777" w:rsidR="00E73183" w:rsidRPr="00455D44" w:rsidRDefault="00E73183" w:rsidP="00C77C9F">
            <w:pPr>
              <w:spacing w:after="3" w:line="276" w:lineRule="auto"/>
              <w:ind w:left="408" w:firstLine="347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</w:rPr>
              <w:t xml:space="preserve">_______________________ (Nama Anggota 2) dan seterusnya </w:t>
            </w:r>
          </w:p>
          <w:p w14:paraId="404185A3" w14:textId="77777777" w:rsidR="00A523FE" w:rsidRPr="00455D44" w:rsidRDefault="00A523FE" w:rsidP="00C77C9F">
            <w:pPr>
              <w:spacing w:after="3" w:line="276" w:lineRule="auto"/>
              <w:ind w:left="408" w:firstLine="347"/>
              <w:rPr>
                <w:rFonts w:ascii="Times New Roman" w:hAnsi="Times New Roman" w:cs="Times New Roman"/>
              </w:rPr>
            </w:pPr>
          </w:p>
          <w:p w14:paraId="2CB08759" w14:textId="77777777" w:rsidR="00E73183" w:rsidRPr="00455D44" w:rsidRDefault="00E73183" w:rsidP="00C77C9F">
            <w:pPr>
              <w:spacing w:line="276" w:lineRule="auto"/>
              <w:ind w:left="1382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0B451F9A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75DA083F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487B46A8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C5278EB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42F599B3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316490F" w14:textId="77777777" w:rsidR="00E73183" w:rsidRPr="00455D44" w:rsidRDefault="00E73183" w:rsidP="00C77C9F">
            <w:pPr>
              <w:spacing w:line="276" w:lineRule="auto"/>
              <w:ind w:right="710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8FDA6E7" w14:textId="77777777" w:rsidR="00E73183" w:rsidRPr="00455D44" w:rsidRDefault="00A523FE" w:rsidP="00C77C9F">
            <w:pPr>
              <w:spacing w:line="276" w:lineRule="auto"/>
              <w:ind w:right="301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>NAMA INSTITUSI</w:t>
            </w:r>
            <w:r w:rsidR="00E73183" w:rsidRPr="00455D44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5F8DFAE" w14:textId="77777777" w:rsidR="00E73183" w:rsidRPr="00455D44" w:rsidRDefault="00E73183" w:rsidP="00C77C9F">
            <w:pPr>
              <w:spacing w:line="276" w:lineRule="auto"/>
              <w:ind w:right="351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KOTA  </w:t>
            </w:r>
          </w:p>
          <w:p w14:paraId="17AA0868" w14:textId="77777777" w:rsidR="00E73183" w:rsidRPr="00455D44" w:rsidRDefault="00E73183" w:rsidP="00C77C9F">
            <w:pPr>
              <w:spacing w:line="276" w:lineRule="auto"/>
              <w:ind w:right="347"/>
              <w:jc w:val="center"/>
              <w:rPr>
                <w:rFonts w:ascii="Times New Roman" w:hAnsi="Times New Roman" w:cs="Times New Roman"/>
              </w:rPr>
            </w:pPr>
            <w:r w:rsidRPr="00455D44">
              <w:rPr>
                <w:rFonts w:ascii="Times New Roman" w:hAnsi="Times New Roman" w:cs="Times New Roman"/>
                <w:b/>
              </w:rPr>
              <w:t xml:space="preserve">TAHUN  </w:t>
            </w:r>
          </w:p>
          <w:p w14:paraId="71112A5C" w14:textId="77777777" w:rsidR="00E73183" w:rsidRDefault="00E73183" w:rsidP="00C77C9F">
            <w:pPr>
              <w:spacing w:line="276" w:lineRule="auto"/>
              <w:ind w:right="267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5240B99D" w14:textId="77777777" w:rsidR="00716E35" w:rsidRDefault="00716E35" w:rsidP="00716E35">
      <w:pPr>
        <w:spacing w:line="276" w:lineRule="auto"/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t>Lampiran I.1 Format Halaman Sampul</w:t>
      </w:r>
    </w:p>
    <w:p w14:paraId="181D9AE6" w14:textId="77777777" w:rsidR="00716E35" w:rsidRDefault="00716E35" w:rsidP="00716E35">
      <w:pPr>
        <w:spacing w:line="276" w:lineRule="auto"/>
        <w:ind w:left="709"/>
        <w:rPr>
          <w:b/>
          <w:sz w:val="24"/>
          <w:szCs w:val="24"/>
        </w:rPr>
      </w:pPr>
    </w:p>
    <w:p w14:paraId="42CC1B62" w14:textId="77777777" w:rsidR="00716E35" w:rsidRDefault="00716E35" w:rsidP="00716E35">
      <w:pPr>
        <w:spacing w:line="276" w:lineRule="auto"/>
        <w:ind w:left="709"/>
        <w:rPr>
          <w:sz w:val="24"/>
          <w:szCs w:val="24"/>
        </w:rPr>
      </w:pPr>
    </w:p>
    <w:p w14:paraId="2B43506D" w14:textId="77777777" w:rsidR="00716E35" w:rsidRPr="00E73183" w:rsidRDefault="00716E35" w:rsidP="00716E35">
      <w:pPr>
        <w:spacing w:line="276" w:lineRule="auto"/>
        <w:ind w:left="709"/>
        <w:jc w:val="both"/>
        <w:rPr>
          <w:sz w:val="24"/>
          <w:szCs w:val="24"/>
        </w:rPr>
      </w:pPr>
    </w:p>
    <w:p w14:paraId="5071268F" w14:textId="77777777" w:rsidR="00716E35" w:rsidRPr="00E73183" w:rsidRDefault="00716E35" w:rsidP="00716E35">
      <w:pPr>
        <w:spacing w:line="276" w:lineRule="auto"/>
        <w:ind w:left="709"/>
        <w:jc w:val="both"/>
        <w:rPr>
          <w:noProof/>
          <w:lang w:val="en-ID"/>
        </w:rPr>
      </w:pPr>
    </w:p>
    <w:p w14:paraId="1FE1284C" w14:textId="77777777" w:rsidR="00716E35" w:rsidRPr="00BA2547" w:rsidRDefault="00716E35" w:rsidP="00716E35">
      <w:pPr>
        <w:spacing w:line="276" w:lineRule="auto"/>
        <w:ind w:left="709"/>
        <w:rPr>
          <w:b/>
        </w:rPr>
      </w:pPr>
    </w:p>
    <w:p w14:paraId="1BD3B81D" w14:textId="77777777" w:rsidR="00716E35" w:rsidRPr="00EF75AE" w:rsidRDefault="00716E35" w:rsidP="00716E35">
      <w:pPr>
        <w:pStyle w:val="ListParagraph"/>
        <w:spacing w:after="0" w:line="276" w:lineRule="auto"/>
        <w:ind w:left="1134"/>
        <w:jc w:val="both"/>
        <w:rPr>
          <w:sz w:val="24"/>
          <w:szCs w:val="24"/>
        </w:rPr>
      </w:pPr>
    </w:p>
    <w:p w14:paraId="244AF579" w14:textId="77777777" w:rsidR="00716E35" w:rsidRPr="00886473" w:rsidRDefault="00716E35" w:rsidP="00716E35">
      <w:pPr>
        <w:spacing w:line="276" w:lineRule="auto"/>
        <w:ind w:left="993" w:right="37"/>
        <w:jc w:val="both"/>
      </w:pPr>
    </w:p>
    <w:p w14:paraId="6AB7DAA0" w14:textId="77777777" w:rsidR="00716E35" w:rsidRDefault="00716E35" w:rsidP="00716E35">
      <w:pPr>
        <w:spacing w:line="276" w:lineRule="auto"/>
        <w:ind w:left="1418" w:right="37"/>
        <w:jc w:val="both"/>
      </w:pPr>
    </w:p>
    <w:p w14:paraId="2A4B2AC1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20B406E8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3579AF20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184024FC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6FD7A086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3E3631BC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401ED948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7A826CC7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78941563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640563FC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3DD99F7A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60C7D87F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6DC95D6C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6111D78B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0486CB23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422BB6CF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22110CC6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0323DF26" w14:textId="77777777" w:rsidR="00716E35" w:rsidRDefault="00716E35" w:rsidP="00716E35">
      <w:pPr>
        <w:spacing w:line="276" w:lineRule="auto"/>
        <w:jc w:val="both"/>
        <w:rPr>
          <w:sz w:val="24"/>
          <w:szCs w:val="24"/>
        </w:rPr>
      </w:pPr>
    </w:p>
    <w:p w14:paraId="123478C5" w14:textId="77777777" w:rsidR="00716E35" w:rsidRDefault="00716E35" w:rsidP="00716E35">
      <w:pPr>
        <w:spacing w:line="276" w:lineRule="auto"/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Lampiran I.2</w:t>
      </w:r>
      <w:r w:rsidRPr="006F7430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Format Halaman Pengesahan</w:t>
      </w:r>
    </w:p>
    <w:p w14:paraId="0209C762" w14:textId="77777777" w:rsidR="00716E35" w:rsidRDefault="00716E35" w:rsidP="00716E35">
      <w:pPr>
        <w:autoSpaceDE w:val="0"/>
        <w:autoSpaceDN w:val="0"/>
        <w:adjustRightInd w:val="0"/>
        <w:spacing w:after="0" w:line="276" w:lineRule="auto"/>
        <w:jc w:val="center"/>
        <w:rPr>
          <w:rFonts w:ascii="Tahoma" w:hAnsi="Tahoma" w:cs="Tahoma"/>
          <w:b/>
          <w:bCs/>
          <w:sz w:val="24"/>
          <w:szCs w:val="24"/>
        </w:rPr>
      </w:pPr>
    </w:p>
    <w:p w14:paraId="4C32AC5B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5A45">
        <w:rPr>
          <w:rFonts w:ascii="Times New Roman" w:hAnsi="Times New Roman" w:cs="Times New Roman"/>
          <w:b/>
          <w:bCs/>
          <w:sz w:val="24"/>
          <w:szCs w:val="24"/>
        </w:rPr>
        <w:t>HALAMAN PENGESAHAN</w:t>
      </w:r>
    </w:p>
    <w:p w14:paraId="4F0AE9EA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5A45">
        <w:rPr>
          <w:rFonts w:ascii="Times New Roman" w:hAnsi="Times New Roman" w:cs="Times New Roman"/>
          <w:b/>
          <w:bCs/>
          <w:sz w:val="24"/>
          <w:szCs w:val="24"/>
        </w:rPr>
        <w:t>BUKIT ASAM INNOVATION AWARD 2022: GREENOVATOR</w:t>
      </w:r>
    </w:p>
    <w:p w14:paraId="70BC9218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D3D85A1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C3C1BFA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Judul Karya Inovasi</w:t>
      </w:r>
      <w:r w:rsidRPr="006B5A45">
        <w:rPr>
          <w:rFonts w:ascii="Times New Roman" w:hAnsi="Times New Roman" w:cs="Times New Roman"/>
          <w:sz w:val="24"/>
          <w:szCs w:val="24"/>
        </w:rPr>
        <w:tab/>
        <w:t>:</w:t>
      </w:r>
      <w:r w:rsidRPr="006B5A45">
        <w:rPr>
          <w:rFonts w:ascii="Times New Roman" w:hAnsi="Times New Roman" w:cs="Times New Roman"/>
          <w:sz w:val="24"/>
          <w:szCs w:val="24"/>
        </w:rPr>
        <w:tab/>
        <w:t>……….………………………………………………………………… …………………………………………….……………………………</w:t>
      </w:r>
    </w:p>
    <w:p w14:paraId="7909F8EB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Kategori Inovasi</w:t>
      </w:r>
      <w:r w:rsidRPr="006B5A45">
        <w:rPr>
          <w:rFonts w:ascii="Times New Roman" w:hAnsi="Times New Roman" w:cs="Times New Roman"/>
          <w:sz w:val="24"/>
          <w:szCs w:val="24"/>
        </w:rPr>
        <w:tab/>
        <w:t>:</w:t>
      </w:r>
      <w:r w:rsidRPr="006B5A45">
        <w:rPr>
          <w:rFonts w:ascii="Times New Roman" w:hAnsi="Times New Roman" w:cs="Times New Roman"/>
          <w:sz w:val="24"/>
          <w:szCs w:val="24"/>
        </w:rPr>
        <w:tab/>
        <w:t>……….…………………………………………………………………</w:t>
      </w:r>
    </w:p>
    <w:p w14:paraId="0E9F4AEE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Instansi*</w:t>
      </w:r>
      <w:r w:rsidRPr="006B5A45">
        <w:rPr>
          <w:rFonts w:ascii="Times New Roman" w:hAnsi="Times New Roman" w:cs="Times New Roman"/>
          <w:sz w:val="24"/>
          <w:szCs w:val="24"/>
        </w:rPr>
        <w:tab/>
        <w:t>:</w:t>
      </w:r>
      <w:r w:rsidRPr="006B5A45">
        <w:rPr>
          <w:rFonts w:ascii="Times New Roman" w:hAnsi="Times New Roman" w:cs="Times New Roman"/>
          <w:sz w:val="24"/>
          <w:szCs w:val="24"/>
        </w:rPr>
        <w:tab/>
        <w:t>……….…………………………………………………………………</w:t>
      </w:r>
      <w:r w:rsidRPr="006B5A45">
        <w:rPr>
          <w:rFonts w:ascii="Times New Roman" w:hAnsi="Times New Roman" w:cs="Times New Roman"/>
          <w:sz w:val="24"/>
          <w:szCs w:val="24"/>
        </w:rPr>
        <w:tab/>
      </w:r>
    </w:p>
    <w:p w14:paraId="100A542C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</w:p>
    <w:p w14:paraId="774BC8F0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Ketua Tim:</w:t>
      </w:r>
    </w:p>
    <w:p w14:paraId="31689ECB" w14:textId="77777777" w:rsidR="00716E35" w:rsidRPr="006B5A45" w:rsidRDefault="00716E35" w:rsidP="00716E35">
      <w:pPr>
        <w:numPr>
          <w:ilvl w:val="0"/>
          <w:numId w:val="11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Nama Lengkap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.……………………………………………………….</w:t>
      </w:r>
    </w:p>
    <w:p w14:paraId="15A0921D" w14:textId="77777777" w:rsidR="00716E35" w:rsidRPr="006B5A45" w:rsidRDefault="00716E35" w:rsidP="00716E35">
      <w:pPr>
        <w:numPr>
          <w:ilvl w:val="0"/>
          <w:numId w:val="11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Alamat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.……………………………………………………….</w:t>
      </w:r>
    </w:p>
    <w:p w14:paraId="4C121722" w14:textId="77777777" w:rsidR="00716E35" w:rsidRPr="006B5A45" w:rsidRDefault="00716E35" w:rsidP="00716E35">
      <w:pPr>
        <w:numPr>
          <w:ilvl w:val="0"/>
          <w:numId w:val="11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Alamat e-mail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.……………………………………………………….</w:t>
      </w:r>
    </w:p>
    <w:p w14:paraId="6D0E60D2" w14:textId="77777777" w:rsidR="00716E35" w:rsidRPr="006B5A45" w:rsidRDefault="00716E35" w:rsidP="00716E35">
      <w:pPr>
        <w:numPr>
          <w:ilvl w:val="0"/>
          <w:numId w:val="11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No. HP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.………………………………………...…………</w:t>
      </w:r>
      <w:proofErr w:type="gramStart"/>
      <w:r w:rsidRPr="006B5A45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BA54096" w14:textId="77777777" w:rsidR="00716E35" w:rsidRPr="006B5A45" w:rsidRDefault="00716E35" w:rsidP="00716E35">
      <w:pPr>
        <w:tabs>
          <w:tab w:val="left" w:pos="252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DABB4B3" w14:textId="77777777" w:rsidR="00716E35" w:rsidRPr="006B5A45" w:rsidRDefault="00716E35" w:rsidP="00716E35">
      <w:pPr>
        <w:tabs>
          <w:tab w:val="left" w:pos="252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Pembimbing / Instansi*</w:t>
      </w:r>
    </w:p>
    <w:p w14:paraId="6F401AAE" w14:textId="77777777" w:rsidR="00716E35" w:rsidRPr="006B5A45" w:rsidRDefault="00716E35" w:rsidP="00716E35">
      <w:pPr>
        <w:numPr>
          <w:ilvl w:val="0"/>
          <w:numId w:val="12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………………………………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</w:t>
      </w:r>
      <w:r w:rsidRPr="006B5A45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14:paraId="094C7588" w14:textId="77777777" w:rsidR="00716E35" w:rsidRPr="006B5A45" w:rsidRDefault="00716E35" w:rsidP="00716E35">
      <w:pPr>
        <w:numPr>
          <w:ilvl w:val="0"/>
          <w:numId w:val="12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Jabatan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……………………………………………………</w:t>
      </w:r>
      <w:proofErr w:type="gramStart"/>
      <w:r w:rsidRPr="006B5A45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545A0AC" w14:textId="77777777" w:rsidR="00716E35" w:rsidRPr="006B5A45" w:rsidRDefault="00716E35" w:rsidP="00716E35">
      <w:pPr>
        <w:numPr>
          <w:ilvl w:val="0"/>
          <w:numId w:val="12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Alamat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……………………………………………………</w:t>
      </w:r>
      <w:proofErr w:type="gramStart"/>
      <w:r w:rsidRPr="006B5A45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6B31BE26" w14:textId="77777777" w:rsidR="00716E35" w:rsidRPr="006B5A45" w:rsidRDefault="00716E35" w:rsidP="00716E35">
      <w:pPr>
        <w:numPr>
          <w:ilvl w:val="0"/>
          <w:numId w:val="12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Alamat e-mail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……………………………………………………</w:t>
      </w:r>
      <w:proofErr w:type="gramStart"/>
      <w:r w:rsidRPr="006B5A45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6E58A592" w14:textId="77777777" w:rsidR="00716E35" w:rsidRPr="006B5A45" w:rsidRDefault="00716E35" w:rsidP="00716E35">
      <w:pPr>
        <w:numPr>
          <w:ilvl w:val="0"/>
          <w:numId w:val="12"/>
        </w:numPr>
        <w:tabs>
          <w:tab w:val="left" w:pos="3240"/>
        </w:tabs>
        <w:autoSpaceDE w:val="0"/>
        <w:autoSpaceDN w:val="0"/>
        <w:adjustRightInd w:val="0"/>
        <w:spacing w:after="0" w:line="276" w:lineRule="auto"/>
        <w:ind w:left="360" w:right="8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No. HP</w:t>
      </w:r>
      <w:r w:rsidRPr="006B5A45">
        <w:rPr>
          <w:rFonts w:ascii="Times New Roman" w:hAnsi="Times New Roman" w:cs="Times New Roman"/>
          <w:sz w:val="24"/>
          <w:szCs w:val="24"/>
        </w:rPr>
        <w:tab/>
        <w:t>: ……………………………………………………………</w:t>
      </w:r>
      <w:proofErr w:type="gramStart"/>
      <w:r w:rsidRPr="006B5A45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9D4D649" w14:textId="77777777" w:rsidR="00716E35" w:rsidRPr="006B5A45" w:rsidRDefault="00716E35" w:rsidP="00716E35">
      <w:pPr>
        <w:tabs>
          <w:tab w:val="left" w:pos="2340"/>
          <w:tab w:val="left" w:pos="2520"/>
        </w:tabs>
        <w:autoSpaceDE w:val="0"/>
        <w:autoSpaceDN w:val="0"/>
        <w:adjustRightInd w:val="0"/>
        <w:spacing w:after="0" w:line="276" w:lineRule="auto"/>
        <w:ind w:left="2520" w:hanging="2520"/>
        <w:rPr>
          <w:rFonts w:ascii="Times New Roman" w:hAnsi="Times New Roman" w:cs="Times New Roman"/>
          <w:sz w:val="24"/>
          <w:szCs w:val="24"/>
        </w:rPr>
      </w:pPr>
    </w:p>
    <w:p w14:paraId="552D9F49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2449B85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D0F1BA7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ind w:left="5760" w:firstLine="180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Kota, tanggal-bulan-tahun</w:t>
      </w:r>
    </w:p>
    <w:p w14:paraId="37A4A372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1F14B8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Mengetahui,</w:t>
      </w:r>
    </w:p>
    <w:p w14:paraId="3D6ABB8C" w14:textId="77777777" w:rsidR="00716E35" w:rsidRPr="006B5A45" w:rsidRDefault="00716E35" w:rsidP="00716E35">
      <w:pPr>
        <w:tabs>
          <w:tab w:val="left" w:pos="594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 xml:space="preserve">Pembimbing / Instansi*, </w:t>
      </w:r>
      <w:r w:rsidRPr="006B5A45">
        <w:rPr>
          <w:rFonts w:ascii="Times New Roman" w:hAnsi="Times New Roman" w:cs="Times New Roman"/>
          <w:sz w:val="24"/>
          <w:szCs w:val="24"/>
        </w:rPr>
        <w:tab/>
        <w:t>Ketua Tim,</w:t>
      </w:r>
    </w:p>
    <w:p w14:paraId="42A9C87E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15"/>
          <w:szCs w:val="15"/>
        </w:rPr>
      </w:pPr>
    </w:p>
    <w:p w14:paraId="067D736D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15"/>
          <w:szCs w:val="15"/>
        </w:rPr>
      </w:pPr>
    </w:p>
    <w:p w14:paraId="15C1D46C" w14:textId="77777777" w:rsidR="00716E35" w:rsidRPr="006B5A45" w:rsidRDefault="00716E35" w:rsidP="00716E3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15"/>
          <w:szCs w:val="15"/>
        </w:rPr>
      </w:pPr>
    </w:p>
    <w:p w14:paraId="47FEF313" w14:textId="77777777" w:rsidR="00716E35" w:rsidRDefault="00716E35" w:rsidP="00716E35">
      <w:pPr>
        <w:tabs>
          <w:tab w:val="left" w:pos="594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15"/>
          <w:szCs w:val="15"/>
        </w:rPr>
      </w:pPr>
      <w:r w:rsidRPr="006B5A45">
        <w:rPr>
          <w:rFonts w:ascii="Times New Roman" w:hAnsi="Times New Roman" w:cs="Times New Roman"/>
          <w:sz w:val="15"/>
          <w:szCs w:val="15"/>
        </w:rPr>
        <w:t xml:space="preserve">Tanda tangan </w:t>
      </w:r>
      <w:r w:rsidRPr="006B5A45">
        <w:rPr>
          <w:rFonts w:ascii="Times New Roman" w:hAnsi="Times New Roman" w:cs="Times New Roman"/>
          <w:sz w:val="15"/>
          <w:szCs w:val="15"/>
        </w:rPr>
        <w:tab/>
        <w:t>Tanda tangan</w:t>
      </w:r>
    </w:p>
    <w:p w14:paraId="1ABFF074" w14:textId="77777777" w:rsidR="00716E35" w:rsidRPr="006B5A45" w:rsidRDefault="00716E35" w:rsidP="00716E35">
      <w:pPr>
        <w:tabs>
          <w:tab w:val="left" w:pos="594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15"/>
          <w:szCs w:val="15"/>
        </w:rPr>
      </w:pPr>
    </w:p>
    <w:p w14:paraId="50784FBB" w14:textId="77777777" w:rsidR="00716E35" w:rsidRPr="006B5A45" w:rsidRDefault="00716E35" w:rsidP="00716E35">
      <w:pPr>
        <w:tabs>
          <w:tab w:val="left" w:pos="594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2979E9D" w14:textId="77777777" w:rsidR="00716E35" w:rsidRPr="006B5A45" w:rsidRDefault="00716E35" w:rsidP="00716E35">
      <w:pPr>
        <w:tabs>
          <w:tab w:val="left" w:pos="594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B5A45">
        <w:rPr>
          <w:rFonts w:ascii="Times New Roman" w:hAnsi="Times New Roman" w:cs="Times New Roman"/>
          <w:sz w:val="24"/>
          <w:szCs w:val="24"/>
        </w:rPr>
        <w:t>(Nama Lengkap)</w:t>
      </w:r>
      <w:r w:rsidRPr="006B5A45">
        <w:rPr>
          <w:rFonts w:ascii="Times New Roman" w:hAnsi="Times New Roman" w:cs="Times New Roman"/>
          <w:sz w:val="24"/>
          <w:szCs w:val="24"/>
        </w:rPr>
        <w:tab/>
        <w:t>(Nama Lengkap)</w:t>
      </w:r>
    </w:p>
    <w:p w14:paraId="7DACB32A" w14:textId="77777777" w:rsidR="00716E35" w:rsidRPr="006B5A45" w:rsidRDefault="00716E35" w:rsidP="00716E35">
      <w:pPr>
        <w:spacing w:after="13" w:line="276" w:lineRule="auto"/>
        <w:ind w:right="85"/>
        <w:jc w:val="both"/>
        <w:rPr>
          <w:rFonts w:ascii="Times New Roman" w:eastAsia="Tahoma" w:hAnsi="Times New Roman" w:cs="Times New Roman"/>
          <w:color w:val="000000"/>
          <w:sz w:val="17"/>
        </w:rPr>
      </w:pPr>
    </w:p>
    <w:p w14:paraId="6562530F" w14:textId="77777777" w:rsidR="00716E35" w:rsidRPr="003D4599" w:rsidRDefault="00716E35" w:rsidP="00716E35">
      <w:pPr>
        <w:spacing w:after="13" w:line="276" w:lineRule="auto"/>
        <w:ind w:right="85"/>
        <w:jc w:val="both"/>
        <w:rPr>
          <w:rFonts w:ascii="Times New Roman" w:eastAsia="Tahoma" w:hAnsi="Times New Roman" w:cs="Times New Roman"/>
          <w:b/>
          <w:color w:val="000000"/>
          <w:sz w:val="16"/>
        </w:rPr>
      </w:pPr>
      <w:r>
        <w:rPr>
          <w:rFonts w:ascii="Times New Roman" w:eastAsia="Tahoma" w:hAnsi="Times New Roman" w:cs="Times New Roman"/>
          <w:b/>
          <w:color w:val="000000"/>
          <w:sz w:val="16"/>
        </w:rPr>
        <w:t xml:space="preserve">*) </w:t>
      </w:r>
      <w:r w:rsidRPr="003D4599">
        <w:rPr>
          <w:rFonts w:ascii="Times New Roman" w:eastAsia="Tahoma" w:hAnsi="Times New Roman" w:cs="Times New Roman"/>
          <w:b/>
          <w:color w:val="000000"/>
          <w:sz w:val="16"/>
        </w:rPr>
        <w:t>Tidak berlaku untuk peserta perorangan</w:t>
      </w:r>
      <w:r w:rsidRPr="003D4599">
        <w:rPr>
          <w:rFonts w:ascii="Times New Roman" w:eastAsia="Tahoma" w:hAnsi="Times New Roman" w:cs="Times New Roman"/>
          <w:b/>
          <w:color w:val="000000"/>
          <w:sz w:val="16"/>
        </w:rPr>
        <w:br w:type="page"/>
      </w:r>
    </w:p>
    <w:p w14:paraId="08194995" w14:textId="3AC271C2" w:rsidR="00716E35" w:rsidRPr="00AD29DD" w:rsidRDefault="00716E35" w:rsidP="00716E35">
      <w:pPr>
        <w:spacing w:line="276" w:lineRule="auto"/>
        <w:ind w:left="709"/>
        <w:rPr>
          <w:b/>
          <w:sz w:val="24"/>
          <w:szCs w:val="24"/>
        </w:rPr>
      </w:pPr>
      <w:r w:rsidRPr="00413E81">
        <w:rPr>
          <w:b/>
          <w:sz w:val="24"/>
          <w:szCs w:val="24"/>
        </w:rPr>
        <w:lastRenderedPageBreak/>
        <w:t>L</w:t>
      </w:r>
      <w:r w:rsidR="00014648">
        <w:rPr>
          <w:b/>
          <w:sz w:val="24"/>
          <w:szCs w:val="24"/>
        </w:rPr>
        <w:t>ampiran I.3</w:t>
      </w:r>
      <w:r w:rsidRPr="00413E8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Susunan Organisasi Tim </w:t>
      </w:r>
    </w:p>
    <w:p w14:paraId="4D289885" w14:textId="77777777" w:rsidR="00716E35" w:rsidRDefault="00716E35" w:rsidP="00716E35">
      <w:pPr>
        <w:spacing w:after="13" w:line="276" w:lineRule="auto"/>
        <w:ind w:right="85" w:firstLine="2"/>
        <w:jc w:val="center"/>
        <w:rPr>
          <w:rFonts w:ascii="Tahoma" w:eastAsia="Tahoma" w:hAnsi="Tahoma" w:cs="Tahoma"/>
          <w:b/>
          <w:color w:val="000000"/>
          <w:sz w:val="24"/>
          <w:szCs w:val="24"/>
        </w:rPr>
      </w:pPr>
    </w:p>
    <w:p w14:paraId="296FF36B" w14:textId="77777777" w:rsidR="00716E35" w:rsidRPr="00FC72FA" w:rsidRDefault="00716E35" w:rsidP="00716E35">
      <w:pPr>
        <w:spacing w:after="13" w:line="276" w:lineRule="auto"/>
        <w:ind w:right="85" w:firstLine="2"/>
        <w:jc w:val="center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FC72FA">
        <w:rPr>
          <w:rFonts w:ascii="Times New Roman" w:eastAsia="Tahoma" w:hAnsi="Times New Roman" w:cs="Times New Roman"/>
          <w:b/>
          <w:color w:val="000000"/>
          <w:sz w:val="24"/>
          <w:szCs w:val="24"/>
        </w:rPr>
        <w:t>SUSUNAN ORGANISASI TIM</w:t>
      </w:r>
    </w:p>
    <w:p w14:paraId="46DA2630" w14:textId="77777777" w:rsidR="00716E35" w:rsidRPr="00FC72FA" w:rsidRDefault="00716E35" w:rsidP="00716E35">
      <w:pPr>
        <w:spacing w:after="13" w:line="276" w:lineRule="auto"/>
        <w:ind w:right="85" w:firstLine="2"/>
        <w:jc w:val="center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</w:p>
    <w:tbl>
      <w:tblPr>
        <w:tblStyle w:val="TableGrid1"/>
        <w:tblW w:w="9270" w:type="dxa"/>
        <w:tblInd w:w="-3" w:type="dxa"/>
        <w:tblCellMar>
          <w:top w:w="42" w:type="dxa"/>
          <w:left w:w="79" w:type="dxa"/>
          <w:right w:w="30" w:type="dxa"/>
        </w:tblCellMar>
        <w:tblLook w:val="04A0" w:firstRow="1" w:lastRow="0" w:firstColumn="1" w:lastColumn="0" w:noHBand="0" w:noVBand="1"/>
      </w:tblPr>
      <w:tblGrid>
        <w:gridCol w:w="796"/>
        <w:gridCol w:w="2255"/>
        <w:gridCol w:w="2468"/>
        <w:gridCol w:w="1849"/>
        <w:gridCol w:w="1902"/>
      </w:tblGrid>
      <w:tr w:rsidR="00716E35" w:rsidRPr="00FC72FA" w14:paraId="620CFD85" w14:textId="77777777" w:rsidTr="008168D0">
        <w:trPr>
          <w:trHeight w:val="621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F7E2DE" w14:textId="77777777" w:rsidR="00716E35" w:rsidRPr="00FC72FA" w:rsidRDefault="00716E35" w:rsidP="008168D0">
            <w:pPr>
              <w:spacing w:after="13" w:line="276" w:lineRule="auto"/>
              <w:ind w:left="58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No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5C739E8" w14:textId="77777777" w:rsidR="00716E35" w:rsidRPr="00FC72FA" w:rsidRDefault="00716E35" w:rsidP="008168D0">
            <w:pPr>
              <w:spacing w:after="13" w:line="276" w:lineRule="auto"/>
              <w:ind w:left="125" w:right="48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Nama</w:t>
            </w: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705829F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Instansi</w:t>
            </w: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710C05" w14:textId="77777777" w:rsidR="00716E35" w:rsidRPr="00FC72FA" w:rsidRDefault="00716E35" w:rsidP="008168D0">
            <w:pPr>
              <w:spacing w:after="13" w:line="276" w:lineRule="auto"/>
              <w:ind w:left="14" w:right="12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Bidang Ilmu</w:t>
            </w: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0E6D1D6" w14:textId="77777777" w:rsidR="00716E35" w:rsidRPr="00FC72FA" w:rsidRDefault="00716E35" w:rsidP="008168D0">
            <w:pPr>
              <w:spacing w:after="13" w:line="276" w:lineRule="auto"/>
              <w:ind w:left="14" w:right="12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Keterangan</w:t>
            </w:r>
          </w:p>
        </w:tc>
      </w:tr>
      <w:tr w:rsidR="00716E35" w:rsidRPr="00FC72FA" w14:paraId="776C4B04" w14:textId="77777777" w:rsidTr="008168D0">
        <w:trPr>
          <w:trHeight w:val="305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66BE0B" w14:textId="77777777" w:rsidR="00716E35" w:rsidRPr="00FC72FA" w:rsidRDefault="00716E35" w:rsidP="008168D0">
            <w:pPr>
              <w:spacing w:after="13" w:line="276" w:lineRule="auto"/>
              <w:ind w:left="125" w:right="53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1 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9586F6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67527A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3D441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82BBD3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Ketua Tim</w:t>
            </w:r>
          </w:p>
        </w:tc>
      </w:tr>
      <w:tr w:rsidR="00716E35" w:rsidRPr="00FC72FA" w14:paraId="7069F798" w14:textId="77777777" w:rsidTr="008168D0">
        <w:trPr>
          <w:trHeight w:val="305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6CF98" w14:textId="77777777" w:rsidR="00716E35" w:rsidRPr="00FC72FA" w:rsidRDefault="00716E35" w:rsidP="008168D0">
            <w:pPr>
              <w:spacing w:after="13" w:line="276" w:lineRule="auto"/>
              <w:ind w:left="125" w:right="53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2 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D6A681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E63C1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05A221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99C9C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Anggota</w:t>
            </w:r>
          </w:p>
        </w:tc>
      </w:tr>
      <w:tr w:rsidR="00716E35" w:rsidRPr="00FC72FA" w14:paraId="45063888" w14:textId="77777777" w:rsidTr="008168D0">
        <w:trPr>
          <w:trHeight w:val="305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4C63DA" w14:textId="77777777" w:rsidR="00716E35" w:rsidRPr="00FC72FA" w:rsidRDefault="00716E35" w:rsidP="008168D0">
            <w:pPr>
              <w:spacing w:after="13" w:line="276" w:lineRule="auto"/>
              <w:ind w:left="125" w:right="53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9F6FC0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8ECC27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ABEDF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94E86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Anggota</w:t>
            </w:r>
          </w:p>
        </w:tc>
      </w:tr>
      <w:tr w:rsidR="00716E35" w:rsidRPr="00FC72FA" w14:paraId="293CB086" w14:textId="77777777" w:rsidTr="008168D0">
        <w:trPr>
          <w:trHeight w:val="305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B388AF" w14:textId="77777777" w:rsidR="00716E35" w:rsidRPr="00FC72FA" w:rsidRDefault="00716E35" w:rsidP="008168D0">
            <w:pPr>
              <w:spacing w:after="13" w:line="276" w:lineRule="auto"/>
              <w:ind w:left="125" w:right="53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4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8F5BCA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159C1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9D273E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F73F1A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Anggota</w:t>
            </w:r>
          </w:p>
        </w:tc>
      </w:tr>
      <w:tr w:rsidR="00716E35" w:rsidRPr="00FC72FA" w14:paraId="145411A1" w14:textId="77777777" w:rsidTr="008168D0">
        <w:trPr>
          <w:trHeight w:val="309"/>
        </w:trPr>
        <w:tc>
          <w:tcPr>
            <w:tcW w:w="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CC3B2" w14:textId="77777777" w:rsidR="00716E35" w:rsidRPr="00FC72FA" w:rsidRDefault="00716E35" w:rsidP="008168D0">
            <w:pPr>
              <w:spacing w:after="13" w:line="276" w:lineRule="auto"/>
              <w:ind w:left="125" w:right="53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dst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FC5449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24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3A5F72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8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6C539B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9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04E2E" w14:textId="77777777" w:rsidR="00716E35" w:rsidRPr="00FC72FA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</w:rPr>
            </w:pPr>
            <w:r w:rsidRPr="00FC72FA">
              <w:rPr>
                <w:rFonts w:ascii="Times New Roman" w:eastAsia="Tahoma" w:hAnsi="Times New Roman" w:cs="Times New Roman"/>
                <w:color w:val="000000"/>
                <w:sz w:val="24"/>
              </w:rPr>
              <w:t>Anggota</w:t>
            </w:r>
          </w:p>
        </w:tc>
      </w:tr>
    </w:tbl>
    <w:p w14:paraId="78351BEF" w14:textId="77777777" w:rsidR="00716E35" w:rsidRDefault="00716E35" w:rsidP="00716E35">
      <w:pPr>
        <w:spacing w:after="8" w:line="276" w:lineRule="auto"/>
        <w:ind w:left="709" w:hanging="283"/>
        <w:jc w:val="both"/>
        <w:rPr>
          <w:sz w:val="24"/>
          <w:szCs w:val="24"/>
        </w:rPr>
      </w:pPr>
      <w:r w:rsidRPr="00C7352A">
        <w:rPr>
          <w:sz w:val="24"/>
          <w:szCs w:val="24"/>
        </w:rPr>
        <w:t xml:space="preserve"> </w:t>
      </w:r>
    </w:p>
    <w:p w14:paraId="287DA6D9" w14:textId="77777777" w:rsidR="00716E35" w:rsidRDefault="00716E35" w:rsidP="00716E35">
      <w:pPr>
        <w:spacing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7769298" w14:textId="2E6D93CF" w:rsidR="00716E35" w:rsidRPr="00A523FE" w:rsidRDefault="00014648" w:rsidP="00716E35">
      <w:pPr>
        <w:spacing w:line="276" w:lineRule="auto"/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Lampiran I.4</w:t>
      </w:r>
      <w:r w:rsidR="00716E35">
        <w:rPr>
          <w:b/>
          <w:sz w:val="24"/>
          <w:szCs w:val="24"/>
        </w:rPr>
        <w:t xml:space="preserve"> Biodata Ketua dan Anggota</w:t>
      </w:r>
    </w:p>
    <w:p w14:paraId="1AE2C12A" w14:textId="77777777" w:rsidR="00716E35" w:rsidRDefault="00716E35" w:rsidP="00716E35">
      <w:pPr>
        <w:spacing w:after="13" w:line="276" w:lineRule="auto"/>
        <w:ind w:right="85"/>
        <w:jc w:val="center"/>
        <w:rPr>
          <w:rFonts w:ascii="Tahoma" w:eastAsia="Tahoma" w:hAnsi="Tahoma" w:cs="Tahoma"/>
          <w:b/>
          <w:color w:val="000000"/>
          <w:sz w:val="24"/>
          <w:szCs w:val="24"/>
        </w:rPr>
      </w:pPr>
    </w:p>
    <w:p w14:paraId="08192A20" w14:textId="77777777" w:rsidR="00716E35" w:rsidRPr="00097DA4" w:rsidRDefault="00716E35" w:rsidP="00716E35">
      <w:pPr>
        <w:spacing w:after="13" w:line="276" w:lineRule="auto"/>
        <w:ind w:right="85"/>
        <w:jc w:val="center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b/>
          <w:color w:val="000000"/>
          <w:sz w:val="24"/>
          <w:szCs w:val="24"/>
        </w:rPr>
        <w:t>BIODATA KETUA DAN ANGGOTA</w:t>
      </w:r>
    </w:p>
    <w:p w14:paraId="4871B423" w14:textId="77777777" w:rsidR="00716E35" w:rsidRPr="00097DA4" w:rsidRDefault="00716E35" w:rsidP="00716E35">
      <w:pPr>
        <w:spacing w:after="13" w:line="276" w:lineRule="auto"/>
        <w:ind w:right="85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4D188A7D" w14:textId="77777777" w:rsidR="00716E35" w:rsidRPr="00097DA4" w:rsidRDefault="00716E35" w:rsidP="00716E35">
      <w:pPr>
        <w:numPr>
          <w:ilvl w:val="1"/>
          <w:numId w:val="13"/>
        </w:numPr>
        <w:spacing w:after="8" w:line="276" w:lineRule="auto"/>
        <w:ind w:left="360" w:right="85"/>
        <w:contextualSpacing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b/>
          <w:color w:val="000000"/>
          <w:sz w:val="24"/>
          <w:szCs w:val="24"/>
        </w:rPr>
        <w:t>Identitas Diri</w:t>
      </w:r>
    </w:p>
    <w:tbl>
      <w:tblPr>
        <w:tblStyle w:val="TableGrid2"/>
        <w:tblW w:w="8176" w:type="dxa"/>
        <w:tblInd w:w="725" w:type="dxa"/>
        <w:tblCellMar>
          <w:top w:w="73" w:type="dxa"/>
          <w:left w:w="71" w:type="dxa"/>
          <w:right w:w="76" w:type="dxa"/>
        </w:tblCellMar>
        <w:tblLook w:val="04A0" w:firstRow="1" w:lastRow="0" w:firstColumn="1" w:lastColumn="0" w:noHBand="0" w:noVBand="1"/>
      </w:tblPr>
      <w:tblGrid>
        <w:gridCol w:w="514"/>
        <w:gridCol w:w="3669"/>
        <w:gridCol w:w="3993"/>
      </w:tblGrid>
      <w:tr w:rsidR="00716E35" w:rsidRPr="00097DA4" w14:paraId="650B9B42" w14:textId="77777777" w:rsidTr="008168D0">
        <w:trPr>
          <w:trHeight w:val="272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85CD34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E1E08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Nama Lengkap (dengan gelar)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72E017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4665E020" w14:textId="77777777" w:rsidTr="008168D0">
        <w:trPr>
          <w:trHeight w:val="272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02911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42ED7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Jenis Kelamin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5DAC0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L/P</w:t>
            </w:r>
            <w:r w:rsidRPr="00C157CD">
              <w:rPr>
                <w:rFonts w:ascii="Times New Roman" w:eastAsia="Tahoma" w:hAnsi="Times New Roman" w:cs="Times New Roman"/>
                <w:b/>
                <w:color w:val="000000"/>
                <w:sz w:val="24"/>
                <w:szCs w:val="24"/>
              </w:rPr>
              <w:t>*</w:t>
            </w:r>
          </w:p>
        </w:tc>
      </w:tr>
      <w:tr w:rsidR="00716E35" w:rsidRPr="00097DA4" w14:paraId="3D0B6190" w14:textId="77777777" w:rsidTr="008168D0">
        <w:trPr>
          <w:trHeight w:val="270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40670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87D639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No. Identitas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3212E4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39D3010A" w14:textId="77777777" w:rsidTr="008168D0">
        <w:trPr>
          <w:trHeight w:val="272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AA95A5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BCDF5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Institusi/Lembaga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5902F3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5F14A6A7" w14:textId="77777777" w:rsidTr="008168D0">
        <w:trPr>
          <w:trHeight w:val="272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DBB186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5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365A29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Tempat dan Tanggal Lahir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DDA18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095BBEC8" w14:textId="77777777" w:rsidTr="008168D0">
        <w:trPr>
          <w:trHeight w:val="272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4A5000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6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BE917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i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i/>
                <w:color w:val="000000"/>
                <w:sz w:val="24"/>
                <w:szCs w:val="24"/>
              </w:rPr>
              <w:t xml:space="preserve">Email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59F013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55BF0CB2" w14:textId="77777777" w:rsidTr="008168D0">
        <w:trPr>
          <w:trHeight w:val="269"/>
        </w:trPr>
        <w:tc>
          <w:tcPr>
            <w:tcW w:w="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B2A2C6" w14:textId="77777777" w:rsidR="00716E35" w:rsidRPr="00097DA4" w:rsidRDefault="00716E35" w:rsidP="008168D0">
            <w:pPr>
              <w:spacing w:after="13" w:line="276" w:lineRule="auto"/>
              <w:ind w:left="57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7 </w:t>
            </w:r>
          </w:p>
        </w:tc>
        <w:tc>
          <w:tcPr>
            <w:tcW w:w="36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1B4E8A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No. HP </w:t>
            </w:r>
          </w:p>
        </w:tc>
        <w:tc>
          <w:tcPr>
            <w:tcW w:w="3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0B7FB" w14:textId="77777777" w:rsidR="00716E35" w:rsidRPr="00097DA4" w:rsidRDefault="00716E35" w:rsidP="008168D0">
            <w:pPr>
              <w:spacing w:after="13" w:line="276" w:lineRule="auto"/>
              <w:ind w:left="12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1D56F3D0" w14:textId="77777777" w:rsidR="00716E35" w:rsidRPr="00097DA4" w:rsidRDefault="00716E35" w:rsidP="00716E35">
      <w:pPr>
        <w:spacing w:after="8" w:line="276" w:lineRule="auto"/>
        <w:ind w:left="426" w:right="85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</w:p>
    <w:p w14:paraId="2BD442AA" w14:textId="77777777" w:rsidR="00716E35" w:rsidRPr="00097DA4" w:rsidRDefault="00716E35" w:rsidP="00716E35">
      <w:pPr>
        <w:numPr>
          <w:ilvl w:val="1"/>
          <w:numId w:val="13"/>
        </w:numPr>
        <w:spacing w:after="8" w:line="276" w:lineRule="auto"/>
        <w:ind w:left="360" w:right="85"/>
        <w:contextualSpacing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b/>
          <w:color w:val="000000"/>
          <w:sz w:val="24"/>
          <w:szCs w:val="24"/>
        </w:rPr>
        <w:t>Riwayat Pendidikan</w:t>
      </w:r>
    </w:p>
    <w:tbl>
      <w:tblPr>
        <w:tblStyle w:val="TableGrid2"/>
        <w:tblW w:w="8172" w:type="dxa"/>
        <w:tblInd w:w="741" w:type="dxa"/>
        <w:tblCellMar>
          <w:top w:w="73" w:type="dxa"/>
          <w:left w:w="79" w:type="dxa"/>
          <w:right w:w="115" w:type="dxa"/>
        </w:tblCellMar>
        <w:tblLook w:val="04A0" w:firstRow="1" w:lastRow="0" w:firstColumn="1" w:lastColumn="0" w:noHBand="0" w:noVBand="1"/>
      </w:tblPr>
      <w:tblGrid>
        <w:gridCol w:w="3147"/>
        <w:gridCol w:w="2515"/>
        <w:gridCol w:w="2510"/>
      </w:tblGrid>
      <w:tr w:rsidR="00716E35" w:rsidRPr="00097DA4" w14:paraId="5E16C1D1" w14:textId="77777777" w:rsidTr="008168D0">
        <w:trPr>
          <w:trHeight w:val="241"/>
        </w:trPr>
        <w:tc>
          <w:tcPr>
            <w:tcW w:w="31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E2DE8" w14:textId="77777777" w:rsidR="00716E35" w:rsidRPr="00097DA4" w:rsidRDefault="00716E35" w:rsidP="008168D0">
            <w:pPr>
              <w:spacing w:after="13" w:line="276" w:lineRule="auto"/>
              <w:ind w:left="8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Nama Institusi</w:t>
            </w:r>
          </w:p>
        </w:tc>
        <w:tc>
          <w:tcPr>
            <w:tcW w:w="25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03CEF7" w14:textId="77777777" w:rsidR="00716E35" w:rsidRPr="00097DA4" w:rsidRDefault="00716E35" w:rsidP="008168D0">
            <w:pPr>
              <w:spacing w:after="13" w:line="276" w:lineRule="auto"/>
              <w:ind w:left="3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Jurusan</w:t>
            </w:r>
          </w:p>
        </w:tc>
        <w:tc>
          <w:tcPr>
            <w:tcW w:w="2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277741" w14:textId="77777777" w:rsidR="00716E35" w:rsidRPr="00097DA4" w:rsidRDefault="00716E35" w:rsidP="008168D0">
            <w:pPr>
              <w:spacing w:after="13" w:line="276" w:lineRule="auto"/>
              <w:ind w:left="30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Tahun Masuk-Lulus</w:t>
            </w:r>
          </w:p>
        </w:tc>
      </w:tr>
      <w:tr w:rsidR="00716E35" w:rsidRPr="00097DA4" w14:paraId="204B09D8" w14:textId="77777777" w:rsidTr="008168D0">
        <w:trPr>
          <w:trHeight w:val="263"/>
        </w:trPr>
        <w:tc>
          <w:tcPr>
            <w:tcW w:w="31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166859" w14:textId="77777777" w:rsidR="00716E35" w:rsidRPr="00097DA4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ADF267" w14:textId="77777777" w:rsidR="00716E35" w:rsidRPr="00097DA4" w:rsidRDefault="00716E35" w:rsidP="008168D0">
            <w:pPr>
              <w:spacing w:after="13" w:line="276" w:lineRule="auto"/>
              <w:ind w:left="8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392B9E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0817F865" w14:textId="77777777" w:rsidTr="008168D0">
        <w:trPr>
          <w:trHeight w:val="237"/>
        </w:trPr>
        <w:tc>
          <w:tcPr>
            <w:tcW w:w="31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554D8" w14:textId="77777777" w:rsidR="00716E35" w:rsidRPr="00097DA4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54D736" w14:textId="77777777" w:rsidR="00716E35" w:rsidRPr="00097DA4" w:rsidRDefault="00716E35" w:rsidP="008168D0">
            <w:pPr>
              <w:spacing w:after="13" w:line="276" w:lineRule="auto"/>
              <w:ind w:left="8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D0E618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530A9939" w14:textId="77777777" w:rsidTr="008168D0">
        <w:trPr>
          <w:trHeight w:val="240"/>
        </w:trPr>
        <w:tc>
          <w:tcPr>
            <w:tcW w:w="31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A0EDB8" w14:textId="77777777" w:rsidR="00716E35" w:rsidRPr="00097DA4" w:rsidRDefault="00716E35" w:rsidP="008168D0">
            <w:pPr>
              <w:spacing w:after="13" w:line="276" w:lineRule="auto"/>
              <w:ind w:left="3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CC7A12" w14:textId="77777777" w:rsidR="00716E35" w:rsidRPr="00097DA4" w:rsidRDefault="00716E35" w:rsidP="008168D0">
            <w:pPr>
              <w:spacing w:after="13" w:line="276" w:lineRule="auto"/>
              <w:ind w:left="8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73D04C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58A50097" w14:textId="77777777" w:rsidR="00716E35" w:rsidRPr="00097DA4" w:rsidRDefault="00716E35" w:rsidP="00716E35">
      <w:pPr>
        <w:spacing w:after="8" w:line="276" w:lineRule="auto"/>
        <w:ind w:left="426" w:right="85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4D1480D7" w14:textId="77777777" w:rsidR="00716E35" w:rsidRPr="00097DA4" w:rsidRDefault="00716E35" w:rsidP="00716E35">
      <w:pPr>
        <w:numPr>
          <w:ilvl w:val="1"/>
          <w:numId w:val="13"/>
        </w:numPr>
        <w:spacing w:after="8" w:line="276" w:lineRule="auto"/>
        <w:ind w:left="360" w:right="85"/>
        <w:contextualSpacing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b/>
          <w:color w:val="000000"/>
          <w:sz w:val="24"/>
          <w:szCs w:val="24"/>
        </w:rPr>
        <w:t>Pemakalah Seminar Ilmiah (Oral Presentation)</w:t>
      </w:r>
    </w:p>
    <w:tbl>
      <w:tblPr>
        <w:tblStyle w:val="TableGrid2"/>
        <w:tblW w:w="8130" w:type="dxa"/>
        <w:tblInd w:w="709" w:type="dxa"/>
        <w:tblCellMar>
          <w:top w:w="76" w:type="dxa"/>
          <w:left w:w="79" w:type="dxa"/>
          <w:right w:w="35" w:type="dxa"/>
        </w:tblCellMar>
        <w:tblLook w:val="04A0" w:firstRow="1" w:lastRow="0" w:firstColumn="1" w:lastColumn="0" w:noHBand="0" w:noVBand="1"/>
      </w:tblPr>
      <w:tblGrid>
        <w:gridCol w:w="666"/>
        <w:gridCol w:w="2470"/>
        <w:gridCol w:w="3264"/>
        <w:gridCol w:w="1730"/>
      </w:tblGrid>
      <w:tr w:rsidR="00716E35" w:rsidRPr="00097DA4" w14:paraId="0B29B220" w14:textId="77777777" w:rsidTr="008168D0">
        <w:trPr>
          <w:trHeight w:val="493"/>
        </w:trPr>
        <w:tc>
          <w:tcPr>
            <w:tcW w:w="6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9F85BC" w14:textId="77777777" w:rsidR="00716E35" w:rsidRPr="00097DA4" w:rsidRDefault="00716E35" w:rsidP="008168D0">
            <w:pPr>
              <w:spacing w:after="13" w:line="276" w:lineRule="auto"/>
              <w:ind w:left="58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2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DA37AA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Nama Pertemuan Ilmiah / Seminar </w:t>
            </w:r>
          </w:p>
        </w:tc>
        <w:tc>
          <w:tcPr>
            <w:tcW w:w="3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E9661B4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Judul Artikel Ilmiah </w:t>
            </w:r>
          </w:p>
        </w:tc>
        <w:tc>
          <w:tcPr>
            <w:tcW w:w="17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F1447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Waktu dan Tempat </w:t>
            </w:r>
          </w:p>
        </w:tc>
      </w:tr>
      <w:tr w:rsidR="00716E35" w:rsidRPr="00097DA4" w14:paraId="10A3165A" w14:textId="77777777" w:rsidTr="008168D0">
        <w:trPr>
          <w:trHeight w:val="284"/>
        </w:trPr>
        <w:tc>
          <w:tcPr>
            <w:tcW w:w="6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3304B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2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808FB3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15B9CB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856C92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273B8416" w14:textId="77777777" w:rsidTr="008168D0">
        <w:trPr>
          <w:trHeight w:val="283"/>
        </w:trPr>
        <w:tc>
          <w:tcPr>
            <w:tcW w:w="6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9D3118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2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713A9D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E26B27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35BA5F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650E69AE" w14:textId="77777777" w:rsidTr="008168D0">
        <w:trPr>
          <w:trHeight w:val="283"/>
        </w:trPr>
        <w:tc>
          <w:tcPr>
            <w:tcW w:w="6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4714F6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2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FBFA76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43337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EDC795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74F92E25" w14:textId="77777777" w:rsidR="00716E35" w:rsidRPr="00097DA4" w:rsidRDefault="00716E35" w:rsidP="00716E35">
      <w:pPr>
        <w:spacing w:after="8" w:line="276" w:lineRule="auto"/>
        <w:ind w:left="125" w:right="85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</w:p>
    <w:p w14:paraId="166C3DE6" w14:textId="77777777" w:rsidR="00716E35" w:rsidRPr="00097DA4" w:rsidRDefault="00716E35" w:rsidP="00716E35">
      <w:pPr>
        <w:numPr>
          <w:ilvl w:val="1"/>
          <w:numId w:val="13"/>
        </w:numPr>
        <w:spacing w:after="8" w:line="276" w:lineRule="auto"/>
        <w:ind w:left="360" w:right="85"/>
        <w:contextualSpacing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b/>
          <w:color w:val="000000"/>
          <w:sz w:val="24"/>
          <w:szCs w:val="24"/>
        </w:rPr>
        <w:t>Penghargaan dalam 10 tahun Terakhir (dari pemerintah, asosiasi atau institusi lainnya)</w:t>
      </w:r>
    </w:p>
    <w:p w14:paraId="518F6F27" w14:textId="77777777" w:rsidR="00716E35" w:rsidRPr="00097DA4" w:rsidRDefault="00716E35" w:rsidP="00716E35">
      <w:pPr>
        <w:spacing w:after="8" w:line="276" w:lineRule="auto"/>
        <w:ind w:left="360" w:right="85"/>
        <w:contextualSpacing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</w:p>
    <w:tbl>
      <w:tblPr>
        <w:tblStyle w:val="TableGrid2"/>
        <w:tblW w:w="8127" w:type="dxa"/>
        <w:tblInd w:w="709" w:type="dxa"/>
        <w:tblCellMar>
          <w:top w:w="76" w:type="dxa"/>
          <w:left w:w="79" w:type="dxa"/>
          <w:right w:w="35" w:type="dxa"/>
        </w:tblCellMar>
        <w:tblLook w:val="04A0" w:firstRow="1" w:lastRow="0" w:firstColumn="1" w:lastColumn="0" w:noHBand="0" w:noVBand="1"/>
      </w:tblPr>
      <w:tblGrid>
        <w:gridCol w:w="664"/>
        <w:gridCol w:w="2472"/>
        <w:gridCol w:w="3271"/>
        <w:gridCol w:w="1720"/>
      </w:tblGrid>
      <w:tr w:rsidR="00716E35" w:rsidRPr="00097DA4" w14:paraId="26D2FC49" w14:textId="77777777" w:rsidTr="008168D0">
        <w:trPr>
          <w:trHeight w:val="534"/>
        </w:trPr>
        <w:tc>
          <w:tcPr>
            <w:tcW w:w="6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A819C4" w14:textId="77777777" w:rsidR="00716E35" w:rsidRPr="00097DA4" w:rsidRDefault="00716E35" w:rsidP="008168D0">
            <w:pPr>
              <w:spacing w:after="13" w:line="276" w:lineRule="auto"/>
              <w:ind w:left="58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4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F12B92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Nama Penghargaan</w:t>
            </w:r>
          </w:p>
        </w:tc>
        <w:tc>
          <w:tcPr>
            <w:tcW w:w="3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218929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Pemberi Penghargaan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597ACF6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>Tahun</w:t>
            </w:r>
          </w:p>
        </w:tc>
      </w:tr>
      <w:tr w:rsidR="00716E35" w:rsidRPr="00097DA4" w14:paraId="5EB5B6A6" w14:textId="77777777" w:rsidTr="008168D0">
        <w:trPr>
          <w:trHeight w:val="307"/>
        </w:trPr>
        <w:tc>
          <w:tcPr>
            <w:tcW w:w="6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548BA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24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63B0A2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7BFF02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F2C67E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3D972AF7" w14:textId="77777777" w:rsidTr="008168D0">
        <w:trPr>
          <w:trHeight w:val="306"/>
        </w:trPr>
        <w:tc>
          <w:tcPr>
            <w:tcW w:w="6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2CE733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24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AE9B1E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1B707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5734F3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16E35" w:rsidRPr="00097DA4" w14:paraId="54C32949" w14:textId="77777777" w:rsidTr="008168D0">
        <w:trPr>
          <w:trHeight w:val="306"/>
        </w:trPr>
        <w:tc>
          <w:tcPr>
            <w:tcW w:w="6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582AA8" w14:textId="77777777" w:rsidR="00716E35" w:rsidRPr="00097DA4" w:rsidRDefault="00716E35" w:rsidP="008168D0">
            <w:pPr>
              <w:spacing w:after="13" w:line="276" w:lineRule="auto"/>
              <w:ind w:left="125" w:right="51" w:firstLine="2"/>
              <w:jc w:val="center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24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696292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F75879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0A0735" w14:textId="77777777" w:rsidR="00716E35" w:rsidRPr="00097DA4" w:rsidRDefault="00716E35" w:rsidP="008168D0">
            <w:pPr>
              <w:spacing w:after="13" w:line="276" w:lineRule="auto"/>
              <w:ind w:left="125" w:right="85" w:firstLine="2"/>
              <w:jc w:val="both"/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</w:pPr>
            <w:r w:rsidRPr="00097DA4">
              <w:rPr>
                <w:rFonts w:ascii="Times New Roman" w:eastAsia="Tahom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5E13B5BA" w14:textId="77777777" w:rsidR="00716E35" w:rsidRPr="00097DA4" w:rsidRDefault="00716E35" w:rsidP="00716E35">
      <w:pPr>
        <w:spacing w:after="13" w:line="276" w:lineRule="auto"/>
        <w:ind w:right="224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352F831A" w14:textId="77777777" w:rsidR="00716E35" w:rsidRPr="00097DA4" w:rsidRDefault="00716E35" w:rsidP="00716E35">
      <w:pPr>
        <w:spacing w:after="13" w:line="276" w:lineRule="auto"/>
        <w:ind w:left="709" w:right="224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lastRenderedPageBreak/>
        <w:t xml:space="preserve">Semua data yang saya isikan dan tercantum dalam biodata ini adalah benar dan dapat dipertanggungjawabkan secara hukum. Apabila di kemudian hari ternyata dijumpai ketidak-sesuaian dengan kenyataan, saya sanggup menerima sanksi.   </w:t>
      </w:r>
    </w:p>
    <w:p w14:paraId="7AC550D0" w14:textId="77777777" w:rsidR="00716E35" w:rsidRPr="00097DA4" w:rsidRDefault="00716E35" w:rsidP="00716E35">
      <w:pPr>
        <w:spacing w:after="13" w:line="276" w:lineRule="auto"/>
        <w:ind w:left="709" w:right="37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7EBA29A1" w14:textId="77777777" w:rsidR="00716E35" w:rsidRPr="00097DA4" w:rsidRDefault="00716E35" w:rsidP="00716E35">
      <w:pPr>
        <w:spacing w:after="13" w:line="276" w:lineRule="auto"/>
        <w:ind w:left="709" w:right="37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Demikian biodata ini saya buat dengan sebenar-benarnya. </w:t>
      </w:r>
    </w:p>
    <w:p w14:paraId="46DBFF3F" w14:textId="77777777" w:rsidR="00716E35" w:rsidRPr="00097DA4" w:rsidRDefault="00716E35" w:rsidP="00716E35">
      <w:pPr>
        <w:spacing w:after="19" w:line="276" w:lineRule="auto"/>
        <w:ind w:left="10" w:right="987" w:hanging="10"/>
        <w:jc w:val="right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00DBF42C" w14:textId="77777777" w:rsidR="00716E35" w:rsidRDefault="00716E35" w:rsidP="00716E35">
      <w:pPr>
        <w:spacing w:after="19" w:line="276" w:lineRule="auto"/>
        <w:ind w:left="5760" w:right="987" w:hanging="10"/>
        <w:jc w:val="right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1132FF20" w14:textId="77777777" w:rsidR="00716E35" w:rsidRDefault="00716E35" w:rsidP="00716E35">
      <w:pPr>
        <w:spacing w:after="19" w:line="276" w:lineRule="auto"/>
        <w:ind w:left="5760" w:right="987" w:hanging="10"/>
        <w:rPr>
          <w:rFonts w:ascii="Times New Roman" w:eastAsia="Tahoma" w:hAnsi="Times New Roman" w:cs="Times New Roman"/>
          <w:color w:val="000000"/>
          <w:sz w:val="24"/>
          <w:szCs w:val="24"/>
        </w:rPr>
      </w:pPr>
      <w:r>
        <w:rPr>
          <w:rFonts w:ascii="Times New Roman" w:eastAsia="Tahoma" w:hAnsi="Times New Roman" w:cs="Times New Roman"/>
          <w:color w:val="000000"/>
          <w:sz w:val="24"/>
          <w:szCs w:val="24"/>
        </w:rPr>
        <w:t>Kota, tanggal-bulan-tahun</w:t>
      </w:r>
    </w:p>
    <w:p w14:paraId="6C721882" w14:textId="77777777" w:rsidR="00716E35" w:rsidRPr="00097DA4" w:rsidRDefault="00716E35" w:rsidP="00716E35">
      <w:pPr>
        <w:spacing w:after="19" w:line="276" w:lineRule="auto"/>
        <w:ind w:left="5760" w:right="987" w:hanging="10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Ketua Tim/Anggota, </w:t>
      </w:r>
    </w:p>
    <w:p w14:paraId="70232D2B" w14:textId="77777777" w:rsidR="00716E35" w:rsidRPr="00097DA4" w:rsidRDefault="00716E35" w:rsidP="00716E35">
      <w:pPr>
        <w:spacing w:after="14" w:line="276" w:lineRule="auto"/>
        <w:ind w:left="5760" w:right="85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</w:t>
      </w:r>
    </w:p>
    <w:p w14:paraId="1088CF79" w14:textId="77777777" w:rsidR="00716E35" w:rsidRPr="00097DA4" w:rsidRDefault="00716E35" w:rsidP="00716E35">
      <w:pPr>
        <w:spacing w:after="14" w:line="276" w:lineRule="auto"/>
        <w:ind w:left="5760" w:right="85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6B8C0A61" w14:textId="77777777" w:rsidR="00716E35" w:rsidRPr="00097DA4" w:rsidRDefault="00716E35" w:rsidP="00716E35">
      <w:pPr>
        <w:spacing w:after="19" w:line="276" w:lineRule="auto"/>
        <w:ind w:left="5760" w:right="575" w:hanging="10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Tanda tangan  </w:t>
      </w:r>
    </w:p>
    <w:p w14:paraId="767718A1" w14:textId="77777777" w:rsidR="00716E35" w:rsidRPr="00097DA4" w:rsidRDefault="00716E35" w:rsidP="00716E35">
      <w:pPr>
        <w:spacing w:after="19" w:line="276" w:lineRule="auto"/>
        <w:ind w:left="5760" w:right="575" w:hanging="10"/>
        <w:jc w:val="center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14:paraId="51F8E02F" w14:textId="77777777" w:rsidR="00716E35" w:rsidRPr="00097DA4" w:rsidRDefault="00716E35" w:rsidP="00716E35">
      <w:pPr>
        <w:spacing w:after="42" w:line="276" w:lineRule="auto"/>
        <w:ind w:left="5760" w:right="266" w:hanging="10"/>
        <w:rPr>
          <w:rFonts w:ascii="Times New Roman" w:eastAsia="Tahoma" w:hAnsi="Times New Roman" w:cs="Times New Roman"/>
          <w:color w:val="000000"/>
          <w:sz w:val="24"/>
          <w:szCs w:val="24"/>
        </w:rPr>
      </w:pPr>
      <w:r>
        <w:rPr>
          <w:rFonts w:ascii="Times New Roman" w:eastAsia="Tahoma" w:hAnsi="Times New Roman" w:cs="Times New Roman"/>
          <w:color w:val="000000"/>
          <w:sz w:val="24"/>
          <w:szCs w:val="24"/>
        </w:rPr>
        <w:t>(</w:t>
      </w:r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Nama </w:t>
      </w:r>
      <w:proofErr w:type="gramStart"/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>Lengkap )</w:t>
      </w:r>
      <w:proofErr w:type="gramEnd"/>
      <w:r w:rsidRPr="00097DA4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</w:t>
      </w:r>
    </w:p>
    <w:p w14:paraId="53BD431D" w14:textId="77777777" w:rsidR="00716E35" w:rsidRPr="00097DA4" w:rsidRDefault="00716E35" w:rsidP="00716E35">
      <w:pPr>
        <w:spacing w:line="276" w:lineRule="auto"/>
        <w:ind w:left="57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C499C9" w14:textId="77777777" w:rsidR="00716E35" w:rsidRPr="00E66438" w:rsidRDefault="00716E35" w:rsidP="00716E35">
      <w:pPr>
        <w:tabs>
          <w:tab w:val="left" w:pos="6480"/>
        </w:tabs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b/>
          <w:sz w:val="16"/>
          <w:szCs w:val="24"/>
        </w:rPr>
      </w:pPr>
      <w:r w:rsidRPr="00E66438">
        <w:rPr>
          <w:rFonts w:ascii="Times New Roman" w:hAnsi="Times New Roman" w:cs="Times New Roman"/>
          <w:b/>
          <w:sz w:val="16"/>
          <w:szCs w:val="24"/>
        </w:rPr>
        <w:t>*) Coret yang tidak perlu</w:t>
      </w:r>
    </w:p>
    <w:p w14:paraId="774C7D39" w14:textId="77777777" w:rsidR="00716E35" w:rsidRPr="00097DA4" w:rsidRDefault="00716E35" w:rsidP="00716E35">
      <w:pPr>
        <w:spacing w:line="276" w:lineRule="auto"/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CDF4E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07BF86E2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59A653E2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5CECDF64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0642D473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4CDD0071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5566BF86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61CE54AA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4392E78F" w14:textId="77777777" w:rsidR="00716E35" w:rsidRDefault="00716E35" w:rsidP="00716E35">
      <w:pPr>
        <w:spacing w:line="276" w:lineRule="auto"/>
        <w:ind w:left="709"/>
        <w:jc w:val="both"/>
        <w:rPr>
          <w:b/>
          <w:sz w:val="24"/>
          <w:szCs w:val="24"/>
        </w:rPr>
      </w:pPr>
    </w:p>
    <w:p w14:paraId="75CA1EB4" w14:textId="77777777" w:rsidR="00716E35" w:rsidRDefault="00716E35" w:rsidP="00716E35">
      <w:pPr>
        <w:spacing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608E3B6" w14:textId="43B644A1" w:rsidR="00716E35" w:rsidRDefault="00014648" w:rsidP="00716E35">
      <w:pPr>
        <w:spacing w:line="276" w:lineRule="auto"/>
        <w:ind w:left="709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Lampiran I.5</w:t>
      </w:r>
      <w:r w:rsidR="00716E35">
        <w:rPr>
          <w:b/>
          <w:sz w:val="24"/>
          <w:szCs w:val="24"/>
        </w:rPr>
        <w:t xml:space="preserve"> Surat Pernyataan</w:t>
      </w:r>
    </w:p>
    <w:p w14:paraId="7E14B4ED" w14:textId="77777777" w:rsidR="00716E35" w:rsidRDefault="00716E35" w:rsidP="00716E35">
      <w:pPr>
        <w:spacing w:after="80" w:line="276" w:lineRule="auto"/>
        <w:ind w:left="125" w:right="85" w:firstLine="2"/>
        <w:jc w:val="center"/>
        <w:rPr>
          <w:rFonts w:ascii="Tahoma" w:eastAsia="Tahoma" w:hAnsi="Tahoma" w:cs="Tahoma"/>
          <w:b/>
          <w:color w:val="000000"/>
          <w:sz w:val="24"/>
          <w:szCs w:val="24"/>
        </w:rPr>
      </w:pPr>
    </w:p>
    <w:p w14:paraId="7B6DD2F1" w14:textId="77777777" w:rsidR="00716E35" w:rsidRPr="00E66438" w:rsidRDefault="00716E35" w:rsidP="00716E35">
      <w:pPr>
        <w:spacing w:after="80" w:line="276" w:lineRule="auto"/>
        <w:ind w:left="125" w:right="85" w:firstLine="2"/>
        <w:jc w:val="center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 xml:space="preserve">SURAT PERNYATAAN </w:t>
      </w:r>
    </w:p>
    <w:p w14:paraId="3F4268A7" w14:textId="77777777" w:rsidR="00716E35" w:rsidRPr="00E66438" w:rsidRDefault="00716E35" w:rsidP="00716E35">
      <w:pPr>
        <w:spacing w:after="80" w:line="276" w:lineRule="auto"/>
        <w:ind w:left="125" w:right="85" w:firstLine="2"/>
        <w:jc w:val="center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</w:p>
    <w:p w14:paraId="71B5A74E" w14:textId="77777777" w:rsidR="00716E35" w:rsidRPr="00E66438" w:rsidRDefault="00716E35" w:rsidP="00716E35">
      <w:pPr>
        <w:spacing w:after="80" w:line="276" w:lineRule="auto"/>
        <w:ind w:right="43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Yang bertanda tangan di bawah ini:  </w:t>
      </w:r>
    </w:p>
    <w:p w14:paraId="60E056F7" w14:textId="77777777" w:rsidR="00716E35" w:rsidRPr="00E66438" w:rsidRDefault="00716E35" w:rsidP="00716E35">
      <w:pPr>
        <w:tabs>
          <w:tab w:val="left" w:pos="1800"/>
        </w:tabs>
        <w:spacing w:after="80" w:line="276" w:lineRule="auto"/>
        <w:ind w:left="426" w:right="3319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 xml:space="preserve">Nama         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  <w:t xml:space="preserve">: …………………………. </w:t>
      </w:r>
    </w:p>
    <w:p w14:paraId="197536D9" w14:textId="77777777" w:rsidR="00716E35" w:rsidRPr="00E66438" w:rsidRDefault="00716E35" w:rsidP="00716E35">
      <w:pPr>
        <w:tabs>
          <w:tab w:val="left" w:pos="1800"/>
        </w:tabs>
        <w:spacing w:after="80" w:line="276" w:lineRule="auto"/>
        <w:ind w:left="426" w:right="3319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>TTL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  <w:t>: ………………………….</w:t>
      </w:r>
    </w:p>
    <w:p w14:paraId="40C5D2A3" w14:textId="77777777" w:rsidR="00716E35" w:rsidRPr="00E66438" w:rsidRDefault="00716E35" w:rsidP="00716E35">
      <w:pPr>
        <w:tabs>
          <w:tab w:val="left" w:pos="1800"/>
        </w:tabs>
        <w:spacing w:after="80" w:line="276" w:lineRule="auto"/>
        <w:ind w:left="426" w:right="3319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>NIK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  <w:t>: ………………………….</w:t>
      </w:r>
    </w:p>
    <w:p w14:paraId="002E8CB6" w14:textId="77777777" w:rsidR="00716E35" w:rsidRPr="00E66438" w:rsidRDefault="00716E35" w:rsidP="00716E35">
      <w:pPr>
        <w:tabs>
          <w:tab w:val="left" w:pos="1800"/>
        </w:tabs>
        <w:spacing w:after="80" w:line="276" w:lineRule="auto"/>
        <w:ind w:left="426" w:right="3319" w:firstLine="2"/>
        <w:jc w:val="both"/>
        <w:rPr>
          <w:rFonts w:ascii="Times New Roman" w:eastAsia="Tahoma" w:hAnsi="Times New Roman" w:cs="Times New Roman"/>
          <w:b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>Instansi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ab/>
        <w:t>: ………………………….</w:t>
      </w:r>
    </w:p>
    <w:p w14:paraId="14D8DF43" w14:textId="77777777" w:rsidR="00716E35" w:rsidRPr="00E66438" w:rsidRDefault="00716E35" w:rsidP="00716E35">
      <w:pPr>
        <w:spacing w:before="120" w:after="0" w:line="276" w:lineRule="auto"/>
        <w:ind w:firstLine="2"/>
        <w:jc w:val="both"/>
        <w:rPr>
          <w:rFonts w:ascii="Times New Roman" w:hAnsi="Times New Roman" w:cs="Times New Roman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>Dengan ini menyatakan dengan sesungguhnya bahwa inovasi sebagaimana di bawah ini:</w:t>
      </w:r>
    </w:p>
    <w:p w14:paraId="5EF9C935" w14:textId="77777777" w:rsidR="00716E35" w:rsidRPr="00E66438" w:rsidRDefault="00716E35" w:rsidP="00716E35">
      <w:pPr>
        <w:spacing w:before="120" w:after="120" w:line="276" w:lineRule="auto"/>
        <w:ind w:firstLine="2"/>
        <w:jc w:val="center"/>
        <w:rPr>
          <w:rFonts w:ascii="Times New Roman" w:eastAsia="Tahoma" w:hAnsi="Times New Roman" w:cs="Times New Roman"/>
          <w:b/>
          <w:i/>
          <w:color w:val="000000"/>
          <w:sz w:val="24"/>
          <w:szCs w:val="24"/>
        </w:rPr>
      </w:pPr>
      <w:r w:rsidRPr="00E66438">
        <w:rPr>
          <w:rFonts w:ascii="Times New Roman" w:hAnsi="Times New Roman" w:cs="Times New Roman"/>
          <w:b/>
          <w:i/>
          <w:sz w:val="24"/>
          <w:szCs w:val="24"/>
        </w:rPr>
        <w:t>................. Judul Inovasi................</w:t>
      </w:r>
    </w:p>
    <w:p w14:paraId="2FA8E37B" w14:textId="77777777" w:rsidR="00716E35" w:rsidRPr="00E66438" w:rsidRDefault="00716E35" w:rsidP="00716E35">
      <w:pPr>
        <w:pStyle w:val="ListParagraph"/>
        <w:numPr>
          <w:ilvl w:val="0"/>
          <w:numId w:val="21"/>
        </w:numPr>
        <w:spacing w:after="80" w:line="276" w:lineRule="auto"/>
        <w:ind w:right="37"/>
        <w:contextualSpacing w:val="0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>Adalah benar hasil karya Saya/Kami sendiri atau bukan plagiat hasil karya orang lain yang Saya/Kami ikutsertakan dalam acara Bukit Asam Innovation Awards (BAIA) 2022: Greenovator bisa dipertanggung jawabkan secara hukum;</w:t>
      </w:r>
    </w:p>
    <w:p w14:paraId="7D2BC0F1" w14:textId="77777777" w:rsidR="00716E35" w:rsidRPr="00E66438" w:rsidRDefault="00716E35" w:rsidP="00716E35">
      <w:pPr>
        <w:pStyle w:val="ListParagraph"/>
        <w:numPr>
          <w:ilvl w:val="0"/>
          <w:numId w:val="21"/>
        </w:numPr>
        <w:spacing w:after="80" w:line="276" w:lineRule="auto"/>
        <w:ind w:right="37"/>
        <w:contextualSpacing w:val="0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>Apabila dikemudian hari terbukti bahwa inovasi ini bukan karya Saya/Kami sendiri atau plagiat hasil karya orang lain, maka Saya/Kami bersedia menerima sanksi sesuai ketentuan perundang-undangan yang berlaku dan membebaskan PTBA dari segala tuntutan/gugatan hukum;</w:t>
      </w:r>
    </w:p>
    <w:p w14:paraId="1295E6E6" w14:textId="77777777" w:rsidR="00716E35" w:rsidRPr="00E66438" w:rsidRDefault="00716E35" w:rsidP="00716E35">
      <w:pPr>
        <w:pStyle w:val="ListParagraph"/>
        <w:numPr>
          <w:ilvl w:val="0"/>
          <w:numId w:val="21"/>
        </w:numPr>
        <w:spacing w:after="80" w:line="276" w:lineRule="auto"/>
        <w:ind w:right="37"/>
        <w:contextualSpacing w:val="0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>Apabila karya inovasi Saya/Kami menjadi juara pada kategori yang di lombakan, maka Saya/Kami</w:t>
      </w:r>
      <w:r w:rsidRPr="00E66438">
        <w:rPr>
          <w:rFonts w:ascii="Times New Roman" w:hAnsi="Times New Roman" w:cs="Times New Roman"/>
          <w:sz w:val="24"/>
          <w:szCs w:val="24"/>
        </w:rPr>
        <w:t xml:space="preserve"> memberikan hak kepada PTBA untuk mengimplementasikan dan mengembangkan hasil inovasi tersebut tanpa kompensasi dari PTBA;</w:t>
      </w:r>
    </w:p>
    <w:p w14:paraId="1BC7B716" w14:textId="77777777" w:rsidR="00716E35" w:rsidRPr="00E66438" w:rsidRDefault="00716E35" w:rsidP="00716E35">
      <w:pPr>
        <w:pStyle w:val="ListParagraph"/>
        <w:numPr>
          <w:ilvl w:val="0"/>
          <w:numId w:val="21"/>
        </w:numPr>
        <w:spacing w:after="80" w:line="276" w:lineRule="auto"/>
        <w:ind w:right="37"/>
        <w:contextualSpacing w:val="0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Bahwa Saya/Kami 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>(meminta / tidak meminta</w:t>
      </w:r>
      <w:r w:rsidRPr="00C157CD">
        <w:rPr>
          <w:rFonts w:ascii="Times New Roman" w:eastAsia="Tahoma" w:hAnsi="Times New Roman" w:cs="Times New Roman"/>
          <w:b/>
          <w:color w:val="000000"/>
          <w:sz w:val="24"/>
          <w:szCs w:val="24"/>
        </w:rPr>
        <w:t>*</w:t>
      </w:r>
      <w:r w:rsidRPr="00E66438">
        <w:rPr>
          <w:rFonts w:ascii="Times New Roman" w:eastAsia="Tahoma" w:hAnsi="Times New Roman" w:cs="Times New Roman"/>
          <w:b/>
          <w:color w:val="000000"/>
          <w:sz w:val="24"/>
          <w:szCs w:val="24"/>
        </w:rPr>
        <w:t xml:space="preserve">) </w:t>
      </w: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kepada PTBA untuk </w:t>
      </w:r>
      <w:r w:rsidRPr="00E66438">
        <w:rPr>
          <w:rFonts w:ascii="Times New Roman" w:hAnsi="Times New Roman" w:cs="Times New Roman"/>
          <w:sz w:val="24"/>
          <w:szCs w:val="24"/>
        </w:rPr>
        <w:t>membantu pengajuan pendaftaran HAKI sesuai ketentuan perundang-undangan yang berlaku, apabila</w:t>
      </w: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karya inovasi Saya/Kami menjadi juara pada kategori yang di lombakan</w:t>
      </w:r>
      <w:r w:rsidRPr="00E66438">
        <w:rPr>
          <w:rFonts w:ascii="Times New Roman" w:hAnsi="Times New Roman" w:cs="Times New Roman"/>
          <w:sz w:val="24"/>
          <w:szCs w:val="24"/>
        </w:rPr>
        <w:t>.</w:t>
      </w:r>
    </w:p>
    <w:p w14:paraId="57C77CF0" w14:textId="77777777" w:rsidR="00716E35" w:rsidRPr="00E66438" w:rsidRDefault="00716E35" w:rsidP="00716E35">
      <w:pPr>
        <w:spacing w:before="240" w:after="80" w:line="276" w:lineRule="auto"/>
        <w:ind w:left="125" w:right="85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Demikian pernyataan ini dibuat dengan dengan sebenar-benarnya untuk dipergunakan sebagaimana mestinya.  </w:t>
      </w:r>
    </w:p>
    <w:p w14:paraId="1B10FB00" w14:textId="77777777" w:rsidR="00716E35" w:rsidRPr="00E66438" w:rsidRDefault="00716E35" w:rsidP="00716E35">
      <w:pPr>
        <w:spacing w:after="80" w:line="276" w:lineRule="auto"/>
        <w:ind w:left="125" w:right="85" w:firstLine="2"/>
        <w:jc w:val="both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</w:t>
      </w:r>
    </w:p>
    <w:p w14:paraId="7579F37B" w14:textId="77777777" w:rsidR="00716E35" w:rsidRPr="00E66438" w:rsidRDefault="00716E35" w:rsidP="00716E35">
      <w:pPr>
        <w:autoSpaceDE w:val="0"/>
        <w:autoSpaceDN w:val="0"/>
        <w:adjustRightInd w:val="0"/>
        <w:spacing w:after="80" w:line="276" w:lineRule="auto"/>
        <w:ind w:left="5760"/>
        <w:rPr>
          <w:rFonts w:ascii="Times New Roman" w:hAnsi="Times New Roman" w:cs="Times New Roman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>Kota, tanggal-bulan-tahun</w:t>
      </w:r>
    </w:p>
    <w:p w14:paraId="627EB6A2" w14:textId="77777777" w:rsidR="00716E35" w:rsidRPr="00E66438" w:rsidRDefault="00716E35" w:rsidP="00716E35">
      <w:pPr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  <w:t>Ketua Tim/Peserta,</w:t>
      </w:r>
    </w:p>
    <w:p w14:paraId="323155EB" w14:textId="77777777" w:rsidR="00716E35" w:rsidRPr="00E66438" w:rsidRDefault="00716E35" w:rsidP="00716E35">
      <w:pPr>
        <w:tabs>
          <w:tab w:val="left" w:pos="6480"/>
        </w:tabs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sz w:val="24"/>
          <w:szCs w:val="24"/>
        </w:rPr>
      </w:pPr>
    </w:p>
    <w:p w14:paraId="29B9F5E2" w14:textId="77777777" w:rsidR="00716E35" w:rsidRPr="00E66438" w:rsidRDefault="00716E35" w:rsidP="00716E35">
      <w:pPr>
        <w:autoSpaceDE w:val="0"/>
        <w:autoSpaceDN w:val="0"/>
        <w:adjustRightInd w:val="0"/>
        <w:spacing w:after="80" w:line="276" w:lineRule="auto"/>
        <w:ind w:left="5040" w:firstLine="720"/>
        <w:rPr>
          <w:rFonts w:ascii="Times New Roman" w:hAnsi="Times New Roman" w:cs="Times New Roman"/>
          <w:sz w:val="14"/>
          <w:szCs w:val="24"/>
        </w:rPr>
      </w:pPr>
      <w:r w:rsidRPr="00E66438">
        <w:rPr>
          <w:rFonts w:ascii="Times New Roman" w:eastAsia="Tahoma" w:hAnsi="Times New Roman" w:cs="Times New Roman"/>
          <w:color w:val="000000"/>
          <w:sz w:val="14"/>
          <w:szCs w:val="24"/>
        </w:rPr>
        <w:t>Meterai Rp10.000</w:t>
      </w:r>
    </w:p>
    <w:p w14:paraId="5E1AACF3" w14:textId="77777777" w:rsidR="00716E35" w:rsidRPr="00E66438" w:rsidRDefault="00716E35" w:rsidP="00716E35">
      <w:pPr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Cs w:val="24"/>
        </w:rPr>
        <w:t>Tanda tangan</w:t>
      </w:r>
    </w:p>
    <w:p w14:paraId="4069DBEA" w14:textId="77777777" w:rsidR="00716E35" w:rsidRPr="00E66438" w:rsidRDefault="00716E35" w:rsidP="00716E35">
      <w:pPr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sz w:val="24"/>
          <w:szCs w:val="24"/>
        </w:rPr>
      </w:pP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</w:r>
      <w:r w:rsidRPr="00E66438">
        <w:rPr>
          <w:rFonts w:ascii="Times New Roman" w:hAnsi="Times New Roman" w:cs="Times New Roman"/>
          <w:sz w:val="24"/>
          <w:szCs w:val="24"/>
        </w:rPr>
        <w:tab/>
        <w:t>(Nama Lengkap)</w:t>
      </w:r>
    </w:p>
    <w:p w14:paraId="11013A32" w14:textId="40CE5716" w:rsidR="003E7BDB" w:rsidRPr="00E66438" w:rsidRDefault="00716E35" w:rsidP="00716E35">
      <w:pPr>
        <w:tabs>
          <w:tab w:val="left" w:pos="6480"/>
        </w:tabs>
        <w:autoSpaceDE w:val="0"/>
        <w:autoSpaceDN w:val="0"/>
        <w:adjustRightInd w:val="0"/>
        <w:spacing w:after="80" w:line="276" w:lineRule="auto"/>
        <w:rPr>
          <w:rFonts w:ascii="Times New Roman" w:hAnsi="Times New Roman" w:cs="Times New Roman"/>
          <w:b/>
          <w:sz w:val="16"/>
          <w:szCs w:val="24"/>
        </w:rPr>
      </w:pPr>
      <w:r w:rsidRPr="00E66438">
        <w:rPr>
          <w:rFonts w:ascii="Times New Roman" w:hAnsi="Times New Roman" w:cs="Times New Roman"/>
          <w:b/>
          <w:sz w:val="16"/>
          <w:szCs w:val="24"/>
        </w:rPr>
        <w:t>*) Coret yang tidak perlu</w:t>
      </w:r>
    </w:p>
    <w:sectPr w:rsidR="003E7BDB" w:rsidRPr="00E664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238BE"/>
    <w:multiLevelType w:val="hybridMultilevel"/>
    <w:tmpl w:val="3DBA88AE"/>
    <w:lvl w:ilvl="0" w:tplc="0BFAF64E">
      <w:start w:val="1"/>
      <w:numFmt w:val="decimal"/>
      <w:lvlText w:val="%1"/>
      <w:lvlJc w:val="left"/>
      <w:pPr>
        <w:ind w:left="3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9BCEAC82">
      <w:start w:val="1"/>
      <w:numFmt w:val="lowerLetter"/>
      <w:lvlText w:val="%2."/>
      <w:lvlJc w:val="left"/>
      <w:pPr>
        <w:ind w:left="329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91141046">
      <w:start w:val="1"/>
      <w:numFmt w:val="lowerRoman"/>
      <w:lvlText w:val="%3"/>
      <w:lvlJc w:val="left"/>
      <w:pPr>
        <w:ind w:left="141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B8FE7B54">
      <w:start w:val="1"/>
      <w:numFmt w:val="decimal"/>
      <w:lvlText w:val="%4"/>
      <w:lvlJc w:val="left"/>
      <w:pPr>
        <w:ind w:left="213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C17C66A2">
      <w:start w:val="1"/>
      <w:numFmt w:val="lowerLetter"/>
      <w:lvlText w:val="%5"/>
      <w:lvlJc w:val="left"/>
      <w:pPr>
        <w:ind w:left="285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EFEE380E">
      <w:start w:val="1"/>
      <w:numFmt w:val="lowerRoman"/>
      <w:lvlText w:val="%6"/>
      <w:lvlJc w:val="left"/>
      <w:pPr>
        <w:ind w:left="357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F544EA60">
      <w:start w:val="1"/>
      <w:numFmt w:val="decimal"/>
      <w:lvlText w:val="%7"/>
      <w:lvlJc w:val="left"/>
      <w:pPr>
        <w:ind w:left="429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141002CE">
      <w:start w:val="1"/>
      <w:numFmt w:val="lowerLetter"/>
      <w:lvlText w:val="%8"/>
      <w:lvlJc w:val="left"/>
      <w:pPr>
        <w:ind w:left="501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FF04F7BC">
      <w:start w:val="1"/>
      <w:numFmt w:val="lowerRoman"/>
      <w:lvlText w:val="%9"/>
      <w:lvlJc w:val="left"/>
      <w:pPr>
        <w:ind w:left="573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187489"/>
    <w:multiLevelType w:val="hybridMultilevel"/>
    <w:tmpl w:val="698A503E"/>
    <w:lvl w:ilvl="0" w:tplc="9CFE30CC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19C83A04"/>
    <w:multiLevelType w:val="hybridMultilevel"/>
    <w:tmpl w:val="C744F826"/>
    <w:lvl w:ilvl="0" w:tplc="6BF284CA">
      <w:start w:val="1"/>
      <w:numFmt w:val="bullet"/>
      <w:lvlText w:val="-"/>
      <w:lvlJc w:val="left"/>
      <w:pPr>
        <w:ind w:left="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63E4B9C">
      <w:start w:val="1"/>
      <w:numFmt w:val="bullet"/>
      <w:lvlText w:val="o"/>
      <w:lvlJc w:val="left"/>
      <w:pPr>
        <w:ind w:left="1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1CBEF19E">
      <w:start w:val="1"/>
      <w:numFmt w:val="bullet"/>
      <w:lvlText w:val="▪"/>
      <w:lvlJc w:val="left"/>
      <w:pPr>
        <w:ind w:left="1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6AAA2AC">
      <w:start w:val="1"/>
      <w:numFmt w:val="bullet"/>
      <w:lvlText w:val="•"/>
      <w:lvlJc w:val="left"/>
      <w:pPr>
        <w:ind w:left="2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134CCDB6">
      <w:start w:val="1"/>
      <w:numFmt w:val="bullet"/>
      <w:lvlText w:val="o"/>
      <w:lvlJc w:val="left"/>
      <w:pPr>
        <w:ind w:left="3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568BBAE">
      <w:start w:val="1"/>
      <w:numFmt w:val="bullet"/>
      <w:lvlText w:val="▪"/>
      <w:lvlJc w:val="left"/>
      <w:pPr>
        <w:ind w:left="4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9760D674">
      <w:start w:val="1"/>
      <w:numFmt w:val="bullet"/>
      <w:lvlText w:val="•"/>
      <w:lvlJc w:val="left"/>
      <w:pPr>
        <w:ind w:left="4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C846CEBA">
      <w:start w:val="1"/>
      <w:numFmt w:val="bullet"/>
      <w:lvlText w:val="o"/>
      <w:lvlJc w:val="left"/>
      <w:pPr>
        <w:ind w:left="5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4370A938">
      <w:start w:val="1"/>
      <w:numFmt w:val="bullet"/>
      <w:lvlText w:val="▪"/>
      <w:lvlJc w:val="left"/>
      <w:pPr>
        <w:ind w:left="6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DA15279"/>
    <w:multiLevelType w:val="hybridMultilevel"/>
    <w:tmpl w:val="78B42E1A"/>
    <w:lvl w:ilvl="0" w:tplc="F6F2287E">
      <w:start w:val="1"/>
      <w:numFmt w:val="bullet"/>
      <w:lvlText w:val="-"/>
      <w:lvlJc w:val="left"/>
      <w:pPr>
        <w:ind w:left="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CCF8E55C">
      <w:start w:val="1"/>
      <w:numFmt w:val="bullet"/>
      <w:lvlText w:val="o"/>
      <w:lvlJc w:val="left"/>
      <w:pPr>
        <w:ind w:left="1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A798DCF8">
      <w:start w:val="1"/>
      <w:numFmt w:val="bullet"/>
      <w:lvlText w:val="▪"/>
      <w:lvlJc w:val="left"/>
      <w:pPr>
        <w:ind w:left="1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B860108">
      <w:start w:val="1"/>
      <w:numFmt w:val="bullet"/>
      <w:lvlText w:val="•"/>
      <w:lvlJc w:val="left"/>
      <w:pPr>
        <w:ind w:left="2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D23A8450">
      <w:start w:val="1"/>
      <w:numFmt w:val="bullet"/>
      <w:lvlText w:val="o"/>
      <w:lvlJc w:val="left"/>
      <w:pPr>
        <w:ind w:left="3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93640732">
      <w:start w:val="1"/>
      <w:numFmt w:val="bullet"/>
      <w:lvlText w:val="▪"/>
      <w:lvlJc w:val="left"/>
      <w:pPr>
        <w:ind w:left="4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73782522">
      <w:start w:val="1"/>
      <w:numFmt w:val="bullet"/>
      <w:lvlText w:val="•"/>
      <w:lvlJc w:val="left"/>
      <w:pPr>
        <w:ind w:left="4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0D20E352">
      <w:start w:val="1"/>
      <w:numFmt w:val="bullet"/>
      <w:lvlText w:val="o"/>
      <w:lvlJc w:val="left"/>
      <w:pPr>
        <w:ind w:left="5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4B9AA0DE">
      <w:start w:val="1"/>
      <w:numFmt w:val="bullet"/>
      <w:lvlText w:val="▪"/>
      <w:lvlJc w:val="left"/>
      <w:pPr>
        <w:ind w:left="6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35C26F7"/>
    <w:multiLevelType w:val="hybridMultilevel"/>
    <w:tmpl w:val="9E661A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837EB"/>
    <w:multiLevelType w:val="hybridMultilevel"/>
    <w:tmpl w:val="025CEF0A"/>
    <w:lvl w:ilvl="0" w:tplc="04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D497E59"/>
    <w:multiLevelType w:val="hybridMultilevel"/>
    <w:tmpl w:val="F63C1606"/>
    <w:lvl w:ilvl="0" w:tplc="4134FA68">
      <w:start w:val="1"/>
      <w:numFmt w:val="decimal"/>
      <w:lvlText w:val="%1."/>
      <w:lvlJc w:val="left"/>
      <w:pPr>
        <w:ind w:left="323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1A906D16">
      <w:start w:val="1"/>
      <w:numFmt w:val="lowerLetter"/>
      <w:lvlText w:val="%2"/>
      <w:lvlJc w:val="left"/>
      <w:pPr>
        <w:ind w:left="120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702A7DF0">
      <w:start w:val="1"/>
      <w:numFmt w:val="lowerRoman"/>
      <w:lvlText w:val="%3"/>
      <w:lvlJc w:val="left"/>
      <w:pPr>
        <w:ind w:left="192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01DA8A04">
      <w:start w:val="1"/>
      <w:numFmt w:val="decimal"/>
      <w:lvlText w:val="%4"/>
      <w:lvlJc w:val="left"/>
      <w:pPr>
        <w:ind w:left="264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40A46896">
      <w:start w:val="1"/>
      <w:numFmt w:val="lowerLetter"/>
      <w:lvlText w:val="%5"/>
      <w:lvlJc w:val="left"/>
      <w:pPr>
        <w:ind w:left="336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AA3A1ABA">
      <w:start w:val="1"/>
      <w:numFmt w:val="lowerRoman"/>
      <w:lvlText w:val="%6"/>
      <w:lvlJc w:val="left"/>
      <w:pPr>
        <w:ind w:left="408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9F76E9FE">
      <w:start w:val="1"/>
      <w:numFmt w:val="decimal"/>
      <w:lvlText w:val="%7"/>
      <w:lvlJc w:val="left"/>
      <w:pPr>
        <w:ind w:left="480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6F768EA8">
      <w:start w:val="1"/>
      <w:numFmt w:val="lowerLetter"/>
      <w:lvlText w:val="%8"/>
      <w:lvlJc w:val="left"/>
      <w:pPr>
        <w:ind w:left="552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59CECD36">
      <w:start w:val="1"/>
      <w:numFmt w:val="lowerRoman"/>
      <w:lvlText w:val="%9"/>
      <w:lvlJc w:val="left"/>
      <w:pPr>
        <w:ind w:left="624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EE135D4"/>
    <w:multiLevelType w:val="hybridMultilevel"/>
    <w:tmpl w:val="521C6F62"/>
    <w:lvl w:ilvl="0" w:tplc="75E8D1BC">
      <w:start w:val="1"/>
      <w:numFmt w:val="decimal"/>
      <w:lvlText w:val="%1."/>
      <w:lvlJc w:val="left"/>
      <w:pPr>
        <w:ind w:left="144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08057A7"/>
    <w:multiLevelType w:val="hybridMultilevel"/>
    <w:tmpl w:val="DCF68DB4"/>
    <w:lvl w:ilvl="0" w:tplc="04090019">
      <w:start w:val="1"/>
      <w:numFmt w:val="lowerLetter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9" w15:restartNumberingAfterBreak="0">
    <w:nsid w:val="32674BCD"/>
    <w:multiLevelType w:val="hybridMultilevel"/>
    <w:tmpl w:val="8868812E"/>
    <w:lvl w:ilvl="0" w:tplc="768AF422">
      <w:start w:val="1"/>
      <w:numFmt w:val="decimal"/>
      <w:lvlText w:val="I.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6730C19"/>
    <w:multiLevelType w:val="hybridMultilevel"/>
    <w:tmpl w:val="7494BB64"/>
    <w:lvl w:ilvl="0" w:tplc="9DB0CF40">
      <w:start w:val="1"/>
      <w:numFmt w:val="bullet"/>
      <w:lvlText w:val="-"/>
      <w:lvlJc w:val="left"/>
      <w:pPr>
        <w:ind w:left="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49103C8A">
      <w:start w:val="1"/>
      <w:numFmt w:val="bullet"/>
      <w:lvlText w:val="o"/>
      <w:lvlJc w:val="left"/>
      <w:pPr>
        <w:ind w:left="1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C58E6FA2">
      <w:start w:val="1"/>
      <w:numFmt w:val="bullet"/>
      <w:lvlText w:val="▪"/>
      <w:lvlJc w:val="left"/>
      <w:pPr>
        <w:ind w:left="1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21B6BE16">
      <w:start w:val="1"/>
      <w:numFmt w:val="bullet"/>
      <w:lvlText w:val="•"/>
      <w:lvlJc w:val="left"/>
      <w:pPr>
        <w:ind w:left="2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020E6BA">
      <w:start w:val="1"/>
      <w:numFmt w:val="bullet"/>
      <w:lvlText w:val="o"/>
      <w:lvlJc w:val="left"/>
      <w:pPr>
        <w:ind w:left="3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15441830">
      <w:start w:val="1"/>
      <w:numFmt w:val="bullet"/>
      <w:lvlText w:val="▪"/>
      <w:lvlJc w:val="left"/>
      <w:pPr>
        <w:ind w:left="4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476DA9C">
      <w:start w:val="1"/>
      <w:numFmt w:val="bullet"/>
      <w:lvlText w:val="•"/>
      <w:lvlJc w:val="left"/>
      <w:pPr>
        <w:ind w:left="4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1F1E27CC">
      <w:start w:val="1"/>
      <w:numFmt w:val="bullet"/>
      <w:lvlText w:val="o"/>
      <w:lvlJc w:val="left"/>
      <w:pPr>
        <w:ind w:left="5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29DC4C1C">
      <w:start w:val="1"/>
      <w:numFmt w:val="bullet"/>
      <w:lvlText w:val="▪"/>
      <w:lvlJc w:val="left"/>
      <w:pPr>
        <w:ind w:left="6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A87A7E"/>
    <w:multiLevelType w:val="hybridMultilevel"/>
    <w:tmpl w:val="E7DED7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8DB6C50"/>
    <w:multiLevelType w:val="hybridMultilevel"/>
    <w:tmpl w:val="0292D76A"/>
    <w:lvl w:ilvl="0" w:tplc="04090015">
      <w:start w:val="1"/>
      <w:numFmt w:val="upperLetter"/>
      <w:lvlText w:val="%1."/>
      <w:lvlJc w:val="left"/>
      <w:pPr>
        <w:ind w:left="707" w:hanging="360"/>
      </w:pPr>
    </w:lvl>
    <w:lvl w:ilvl="1" w:tplc="04090015">
      <w:start w:val="1"/>
      <w:numFmt w:val="upperLetter"/>
      <w:lvlText w:val="%2."/>
      <w:lvlJc w:val="left"/>
      <w:pPr>
        <w:ind w:left="1427" w:hanging="360"/>
      </w:pPr>
    </w:lvl>
    <w:lvl w:ilvl="2" w:tplc="0409001B" w:tentative="1">
      <w:start w:val="1"/>
      <w:numFmt w:val="lowerRoman"/>
      <w:lvlText w:val="%3."/>
      <w:lvlJc w:val="right"/>
      <w:pPr>
        <w:ind w:left="2147" w:hanging="180"/>
      </w:pPr>
    </w:lvl>
    <w:lvl w:ilvl="3" w:tplc="0409000F" w:tentative="1">
      <w:start w:val="1"/>
      <w:numFmt w:val="decimal"/>
      <w:lvlText w:val="%4."/>
      <w:lvlJc w:val="left"/>
      <w:pPr>
        <w:ind w:left="2867" w:hanging="360"/>
      </w:pPr>
    </w:lvl>
    <w:lvl w:ilvl="4" w:tplc="04090019" w:tentative="1">
      <w:start w:val="1"/>
      <w:numFmt w:val="lowerLetter"/>
      <w:lvlText w:val="%5."/>
      <w:lvlJc w:val="left"/>
      <w:pPr>
        <w:ind w:left="3587" w:hanging="360"/>
      </w:pPr>
    </w:lvl>
    <w:lvl w:ilvl="5" w:tplc="0409001B" w:tentative="1">
      <w:start w:val="1"/>
      <w:numFmt w:val="lowerRoman"/>
      <w:lvlText w:val="%6."/>
      <w:lvlJc w:val="right"/>
      <w:pPr>
        <w:ind w:left="4307" w:hanging="180"/>
      </w:pPr>
    </w:lvl>
    <w:lvl w:ilvl="6" w:tplc="0409000F" w:tentative="1">
      <w:start w:val="1"/>
      <w:numFmt w:val="decimal"/>
      <w:lvlText w:val="%7."/>
      <w:lvlJc w:val="left"/>
      <w:pPr>
        <w:ind w:left="5027" w:hanging="360"/>
      </w:pPr>
    </w:lvl>
    <w:lvl w:ilvl="7" w:tplc="04090019" w:tentative="1">
      <w:start w:val="1"/>
      <w:numFmt w:val="lowerLetter"/>
      <w:lvlText w:val="%8."/>
      <w:lvlJc w:val="left"/>
      <w:pPr>
        <w:ind w:left="5747" w:hanging="360"/>
      </w:pPr>
    </w:lvl>
    <w:lvl w:ilvl="8" w:tplc="0409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13" w15:restartNumberingAfterBreak="0">
    <w:nsid w:val="3D0235D7"/>
    <w:multiLevelType w:val="hybridMultilevel"/>
    <w:tmpl w:val="74F698E4"/>
    <w:lvl w:ilvl="0" w:tplc="CB30985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C2677"/>
    <w:multiLevelType w:val="hybridMultilevel"/>
    <w:tmpl w:val="76C61252"/>
    <w:lvl w:ilvl="0" w:tplc="2716CD7E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1A160F3"/>
    <w:multiLevelType w:val="multilevel"/>
    <w:tmpl w:val="F31E4E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92" w:hanging="432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A221DDF"/>
    <w:multiLevelType w:val="hybridMultilevel"/>
    <w:tmpl w:val="61661166"/>
    <w:lvl w:ilvl="0" w:tplc="E79283E4">
      <w:start w:val="1"/>
      <w:numFmt w:val="decimal"/>
      <w:lvlText w:val="%1"/>
      <w:lvlJc w:val="left"/>
      <w:pPr>
        <w:ind w:left="3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3B08ECFA">
      <w:start w:val="1"/>
      <w:numFmt w:val="lowerLetter"/>
      <w:lvlText w:val="%2."/>
      <w:lvlJc w:val="left"/>
      <w:pPr>
        <w:ind w:left="329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E1283B68">
      <w:start w:val="1"/>
      <w:numFmt w:val="lowerRoman"/>
      <w:lvlText w:val="%3"/>
      <w:lvlJc w:val="left"/>
      <w:pPr>
        <w:ind w:left="141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6BA4042A">
      <w:start w:val="1"/>
      <w:numFmt w:val="decimal"/>
      <w:lvlText w:val="%4"/>
      <w:lvlJc w:val="left"/>
      <w:pPr>
        <w:ind w:left="213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11987302">
      <w:start w:val="1"/>
      <w:numFmt w:val="lowerLetter"/>
      <w:lvlText w:val="%5"/>
      <w:lvlJc w:val="left"/>
      <w:pPr>
        <w:ind w:left="285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81E0EA02">
      <w:start w:val="1"/>
      <w:numFmt w:val="lowerRoman"/>
      <w:lvlText w:val="%6"/>
      <w:lvlJc w:val="left"/>
      <w:pPr>
        <w:ind w:left="357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E68AE9A2">
      <w:start w:val="1"/>
      <w:numFmt w:val="decimal"/>
      <w:lvlText w:val="%7"/>
      <w:lvlJc w:val="left"/>
      <w:pPr>
        <w:ind w:left="429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70E6803C">
      <w:start w:val="1"/>
      <w:numFmt w:val="lowerLetter"/>
      <w:lvlText w:val="%8"/>
      <w:lvlJc w:val="left"/>
      <w:pPr>
        <w:ind w:left="501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0C52F826">
      <w:start w:val="1"/>
      <w:numFmt w:val="lowerRoman"/>
      <w:lvlText w:val="%9"/>
      <w:lvlJc w:val="left"/>
      <w:pPr>
        <w:ind w:left="573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AB20CA4"/>
    <w:multiLevelType w:val="hybridMultilevel"/>
    <w:tmpl w:val="C0E49B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376879C">
      <w:start w:val="1"/>
      <w:numFmt w:val="upperLetter"/>
      <w:lvlText w:val="%2."/>
      <w:lvlJc w:val="left"/>
      <w:pPr>
        <w:ind w:left="1540" w:hanging="4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4D2849"/>
    <w:multiLevelType w:val="hybridMultilevel"/>
    <w:tmpl w:val="6A5CD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EAA32F4"/>
    <w:multiLevelType w:val="hybridMultilevel"/>
    <w:tmpl w:val="E37EDF32"/>
    <w:lvl w:ilvl="0" w:tplc="53CE988C">
      <w:start w:val="1"/>
      <w:numFmt w:val="lowerLetter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A56E85"/>
    <w:multiLevelType w:val="hybridMultilevel"/>
    <w:tmpl w:val="5880A046"/>
    <w:lvl w:ilvl="0" w:tplc="4A04F366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1" w15:restartNumberingAfterBreak="0">
    <w:nsid w:val="78594F14"/>
    <w:multiLevelType w:val="hybridMultilevel"/>
    <w:tmpl w:val="D7C89C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C895469"/>
    <w:multiLevelType w:val="hybridMultilevel"/>
    <w:tmpl w:val="2264D3D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3" w15:restartNumberingAfterBreak="0">
    <w:nsid w:val="7D14406F"/>
    <w:multiLevelType w:val="hybridMultilevel"/>
    <w:tmpl w:val="3ABED4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4"/>
  </w:num>
  <w:num w:numId="4">
    <w:abstractNumId w:val="11"/>
  </w:num>
  <w:num w:numId="5">
    <w:abstractNumId w:val="6"/>
  </w:num>
  <w:num w:numId="6">
    <w:abstractNumId w:val="0"/>
  </w:num>
  <w:num w:numId="7">
    <w:abstractNumId w:val="16"/>
  </w:num>
  <w:num w:numId="8">
    <w:abstractNumId w:val="13"/>
  </w:num>
  <w:num w:numId="9">
    <w:abstractNumId w:val="8"/>
  </w:num>
  <w:num w:numId="10">
    <w:abstractNumId w:val="19"/>
  </w:num>
  <w:num w:numId="11">
    <w:abstractNumId w:val="17"/>
  </w:num>
  <w:num w:numId="12">
    <w:abstractNumId w:val="4"/>
  </w:num>
  <w:num w:numId="13">
    <w:abstractNumId w:val="12"/>
  </w:num>
  <w:num w:numId="14">
    <w:abstractNumId w:val="10"/>
  </w:num>
  <w:num w:numId="15">
    <w:abstractNumId w:val="2"/>
  </w:num>
  <w:num w:numId="16">
    <w:abstractNumId w:val="3"/>
  </w:num>
  <w:num w:numId="17">
    <w:abstractNumId w:val="22"/>
  </w:num>
  <w:num w:numId="18">
    <w:abstractNumId w:val="23"/>
  </w:num>
  <w:num w:numId="19">
    <w:abstractNumId w:val="18"/>
  </w:num>
  <w:num w:numId="20">
    <w:abstractNumId w:val="21"/>
  </w:num>
  <w:num w:numId="21">
    <w:abstractNumId w:val="1"/>
  </w:num>
  <w:num w:numId="22">
    <w:abstractNumId w:val="20"/>
  </w:num>
  <w:num w:numId="23">
    <w:abstractNumId w:val="5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U0NzQyszQ1N7FQ0lEKTi0uzszPAykwqgUAfKLsvCwAAAA="/>
  </w:docVars>
  <w:rsids>
    <w:rsidRoot w:val="00032085"/>
    <w:rsid w:val="00000BA8"/>
    <w:rsid w:val="0001091D"/>
    <w:rsid w:val="00014648"/>
    <w:rsid w:val="0001572E"/>
    <w:rsid w:val="00025303"/>
    <w:rsid w:val="00032085"/>
    <w:rsid w:val="000622EC"/>
    <w:rsid w:val="000725F8"/>
    <w:rsid w:val="00080C68"/>
    <w:rsid w:val="00087168"/>
    <w:rsid w:val="00092DA9"/>
    <w:rsid w:val="00097DA4"/>
    <w:rsid w:val="000E1904"/>
    <w:rsid w:val="000E2B62"/>
    <w:rsid w:val="000E4A2E"/>
    <w:rsid w:val="00106187"/>
    <w:rsid w:val="00111193"/>
    <w:rsid w:val="001147D1"/>
    <w:rsid w:val="00117650"/>
    <w:rsid w:val="00117A83"/>
    <w:rsid w:val="00143311"/>
    <w:rsid w:val="00146952"/>
    <w:rsid w:val="00151446"/>
    <w:rsid w:val="00165D27"/>
    <w:rsid w:val="00166A62"/>
    <w:rsid w:val="0018130C"/>
    <w:rsid w:val="001A6BC9"/>
    <w:rsid w:val="001A7EEC"/>
    <w:rsid w:val="001B2056"/>
    <w:rsid w:val="001C5D27"/>
    <w:rsid w:val="001D5A53"/>
    <w:rsid w:val="001E3032"/>
    <w:rsid w:val="002108DC"/>
    <w:rsid w:val="00214050"/>
    <w:rsid w:val="00237925"/>
    <w:rsid w:val="002A3689"/>
    <w:rsid w:val="002B58EF"/>
    <w:rsid w:val="002E1582"/>
    <w:rsid w:val="002E7F6D"/>
    <w:rsid w:val="002F6F5A"/>
    <w:rsid w:val="002F7512"/>
    <w:rsid w:val="00315D47"/>
    <w:rsid w:val="003235CB"/>
    <w:rsid w:val="00333B6C"/>
    <w:rsid w:val="003456E0"/>
    <w:rsid w:val="00360A9A"/>
    <w:rsid w:val="003705F8"/>
    <w:rsid w:val="0037230A"/>
    <w:rsid w:val="003762FE"/>
    <w:rsid w:val="00376687"/>
    <w:rsid w:val="003A13B1"/>
    <w:rsid w:val="003B3875"/>
    <w:rsid w:val="003D4599"/>
    <w:rsid w:val="003D7A11"/>
    <w:rsid w:val="003E7BDB"/>
    <w:rsid w:val="003F13B1"/>
    <w:rsid w:val="003F349E"/>
    <w:rsid w:val="004043B1"/>
    <w:rsid w:val="00413E81"/>
    <w:rsid w:val="00421E3E"/>
    <w:rsid w:val="004362A5"/>
    <w:rsid w:val="00455D44"/>
    <w:rsid w:val="00463025"/>
    <w:rsid w:val="00493185"/>
    <w:rsid w:val="004A2101"/>
    <w:rsid w:val="004D4D4F"/>
    <w:rsid w:val="004E0905"/>
    <w:rsid w:val="004F01D2"/>
    <w:rsid w:val="00504659"/>
    <w:rsid w:val="005235E1"/>
    <w:rsid w:val="00527371"/>
    <w:rsid w:val="0053696F"/>
    <w:rsid w:val="00550AD7"/>
    <w:rsid w:val="005555BB"/>
    <w:rsid w:val="00555AAD"/>
    <w:rsid w:val="00574F54"/>
    <w:rsid w:val="0058474A"/>
    <w:rsid w:val="00593033"/>
    <w:rsid w:val="005C37A9"/>
    <w:rsid w:val="005D4D2B"/>
    <w:rsid w:val="005F11D2"/>
    <w:rsid w:val="005F6E67"/>
    <w:rsid w:val="006140FB"/>
    <w:rsid w:val="00623640"/>
    <w:rsid w:val="00627516"/>
    <w:rsid w:val="006307A1"/>
    <w:rsid w:val="00641B24"/>
    <w:rsid w:val="00645C1B"/>
    <w:rsid w:val="00646C77"/>
    <w:rsid w:val="0065677C"/>
    <w:rsid w:val="006722A9"/>
    <w:rsid w:val="006B1A9F"/>
    <w:rsid w:val="006B3F9E"/>
    <w:rsid w:val="006B5A45"/>
    <w:rsid w:val="006C27DC"/>
    <w:rsid w:val="006C6A88"/>
    <w:rsid w:val="006D7AC1"/>
    <w:rsid w:val="006F0F54"/>
    <w:rsid w:val="006F1B8F"/>
    <w:rsid w:val="006F1C85"/>
    <w:rsid w:val="006F2B29"/>
    <w:rsid w:val="006F7430"/>
    <w:rsid w:val="006F77F8"/>
    <w:rsid w:val="0070740A"/>
    <w:rsid w:val="007163A2"/>
    <w:rsid w:val="00716E35"/>
    <w:rsid w:val="007170A5"/>
    <w:rsid w:val="00720386"/>
    <w:rsid w:val="00730A3B"/>
    <w:rsid w:val="0073298F"/>
    <w:rsid w:val="00746E08"/>
    <w:rsid w:val="00760F17"/>
    <w:rsid w:val="0077492B"/>
    <w:rsid w:val="00786801"/>
    <w:rsid w:val="00787723"/>
    <w:rsid w:val="007A3324"/>
    <w:rsid w:val="007B0C76"/>
    <w:rsid w:val="007B60CD"/>
    <w:rsid w:val="007D4C93"/>
    <w:rsid w:val="00801850"/>
    <w:rsid w:val="00813890"/>
    <w:rsid w:val="00814212"/>
    <w:rsid w:val="00825C9D"/>
    <w:rsid w:val="00832DBC"/>
    <w:rsid w:val="008410FF"/>
    <w:rsid w:val="008426E2"/>
    <w:rsid w:val="008542C9"/>
    <w:rsid w:val="008555B9"/>
    <w:rsid w:val="00882905"/>
    <w:rsid w:val="00886473"/>
    <w:rsid w:val="008976B3"/>
    <w:rsid w:val="008A0E66"/>
    <w:rsid w:val="008B41BE"/>
    <w:rsid w:val="008E65CE"/>
    <w:rsid w:val="008F274C"/>
    <w:rsid w:val="008F5C60"/>
    <w:rsid w:val="009028A5"/>
    <w:rsid w:val="00904B34"/>
    <w:rsid w:val="00912D24"/>
    <w:rsid w:val="0091450D"/>
    <w:rsid w:val="00934CE6"/>
    <w:rsid w:val="00943F1F"/>
    <w:rsid w:val="00997C49"/>
    <w:rsid w:val="009A3188"/>
    <w:rsid w:val="009C7DE6"/>
    <w:rsid w:val="009E622B"/>
    <w:rsid w:val="009F02CD"/>
    <w:rsid w:val="009F3343"/>
    <w:rsid w:val="009F7F2C"/>
    <w:rsid w:val="00A01748"/>
    <w:rsid w:val="00A04BC0"/>
    <w:rsid w:val="00A26F76"/>
    <w:rsid w:val="00A33DE8"/>
    <w:rsid w:val="00A523FE"/>
    <w:rsid w:val="00A537E8"/>
    <w:rsid w:val="00A62A06"/>
    <w:rsid w:val="00A737C7"/>
    <w:rsid w:val="00A80801"/>
    <w:rsid w:val="00AA6679"/>
    <w:rsid w:val="00AC63FE"/>
    <w:rsid w:val="00AD29DD"/>
    <w:rsid w:val="00AE00E4"/>
    <w:rsid w:val="00AE57E9"/>
    <w:rsid w:val="00AF47A6"/>
    <w:rsid w:val="00B00FFD"/>
    <w:rsid w:val="00B32D69"/>
    <w:rsid w:val="00B46612"/>
    <w:rsid w:val="00B506F2"/>
    <w:rsid w:val="00B551F5"/>
    <w:rsid w:val="00B64636"/>
    <w:rsid w:val="00B72A52"/>
    <w:rsid w:val="00B7649F"/>
    <w:rsid w:val="00B82283"/>
    <w:rsid w:val="00B9438C"/>
    <w:rsid w:val="00BA2547"/>
    <w:rsid w:val="00BB1671"/>
    <w:rsid w:val="00BC2EF8"/>
    <w:rsid w:val="00BC6DAD"/>
    <w:rsid w:val="00BD2894"/>
    <w:rsid w:val="00C135A6"/>
    <w:rsid w:val="00C24292"/>
    <w:rsid w:val="00C279CC"/>
    <w:rsid w:val="00C60596"/>
    <w:rsid w:val="00C7352A"/>
    <w:rsid w:val="00C77C9F"/>
    <w:rsid w:val="00C800BC"/>
    <w:rsid w:val="00CA1C4B"/>
    <w:rsid w:val="00CD5155"/>
    <w:rsid w:val="00CE0892"/>
    <w:rsid w:val="00D11991"/>
    <w:rsid w:val="00D14329"/>
    <w:rsid w:val="00D15ED6"/>
    <w:rsid w:val="00D20F1A"/>
    <w:rsid w:val="00D43019"/>
    <w:rsid w:val="00D64442"/>
    <w:rsid w:val="00D70489"/>
    <w:rsid w:val="00DA1927"/>
    <w:rsid w:val="00DA7F0C"/>
    <w:rsid w:val="00DC0F11"/>
    <w:rsid w:val="00DC50C1"/>
    <w:rsid w:val="00DF26DF"/>
    <w:rsid w:val="00DF5B7A"/>
    <w:rsid w:val="00DF7D8C"/>
    <w:rsid w:val="00E4077D"/>
    <w:rsid w:val="00E545B5"/>
    <w:rsid w:val="00E63F90"/>
    <w:rsid w:val="00E66438"/>
    <w:rsid w:val="00E73183"/>
    <w:rsid w:val="00E736F3"/>
    <w:rsid w:val="00EA4D07"/>
    <w:rsid w:val="00EB346C"/>
    <w:rsid w:val="00EC3E01"/>
    <w:rsid w:val="00ED0E27"/>
    <w:rsid w:val="00ED639D"/>
    <w:rsid w:val="00EE002F"/>
    <w:rsid w:val="00EF0655"/>
    <w:rsid w:val="00EF2934"/>
    <w:rsid w:val="00EF6F00"/>
    <w:rsid w:val="00EF75AE"/>
    <w:rsid w:val="00F010FF"/>
    <w:rsid w:val="00F14512"/>
    <w:rsid w:val="00F256C8"/>
    <w:rsid w:val="00F25E32"/>
    <w:rsid w:val="00F32E28"/>
    <w:rsid w:val="00F51817"/>
    <w:rsid w:val="00F67F80"/>
    <w:rsid w:val="00F81E9D"/>
    <w:rsid w:val="00F848AE"/>
    <w:rsid w:val="00F851BE"/>
    <w:rsid w:val="00FA6273"/>
    <w:rsid w:val="00FB5128"/>
    <w:rsid w:val="00FB57A3"/>
    <w:rsid w:val="00FB6E26"/>
    <w:rsid w:val="00FC72FA"/>
    <w:rsid w:val="00FE2B8B"/>
    <w:rsid w:val="00FF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E1852"/>
  <w15:chartTrackingRefBased/>
  <w15:docId w15:val="{93B2236D-C497-4D33-9B5E-976660708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0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13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38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208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8130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813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04BC0"/>
    <w:rPr>
      <w:i/>
      <w:iCs/>
    </w:rPr>
  </w:style>
  <w:style w:type="table" w:styleId="TableGrid">
    <w:name w:val="Table Grid"/>
    <w:basedOn w:val="TableNormal"/>
    <w:uiPriority w:val="39"/>
    <w:rsid w:val="00886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3183"/>
    <w:rPr>
      <w:color w:val="0563C1" w:themeColor="hyperlink"/>
      <w:u w:val="single"/>
    </w:rPr>
  </w:style>
  <w:style w:type="table" w:customStyle="1" w:styleId="TableGrid0">
    <w:name w:val="TableGrid"/>
    <w:rsid w:val="00E731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A523F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A523F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3B387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TableGrid3">
    <w:name w:val="TableGrid3"/>
    <w:rsid w:val="003B3875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30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0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FE954-EDD8-46B3-B161-E2F99B398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el Try Iddo Daely</dc:creator>
  <cp:keywords/>
  <dc:description/>
  <cp:lastModifiedBy>Latif Alfiyan Zuhri</cp:lastModifiedBy>
  <cp:revision>4</cp:revision>
  <cp:lastPrinted>2022-04-04T10:06:00Z</cp:lastPrinted>
  <dcterms:created xsi:type="dcterms:W3CDTF">2022-04-04T10:07:00Z</dcterms:created>
  <dcterms:modified xsi:type="dcterms:W3CDTF">2022-04-04T10:09:00Z</dcterms:modified>
</cp:coreProperties>
</file>